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677B74" w14:textId="52E5EEBE" w:rsidR="00010753" w:rsidRPr="001D3C7F" w:rsidRDefault="00010753" w:rsidP="00FB1D92">
      <w:pPr>
        <w:widowControl/>
        <w:spacing w:line="276" w:lineRule="auto"/>
        <w:jc w:val="center"/>
        <w:rPr>
          <w:rFonts w:ascii="ヒラギノ角ゴ Pro W3" w:eastAsia="ヒラギノ角ゴ Pro W3" w:hAnsi="ヒラギノ角ゴ Pro W3" w:cs="ＭＳ Ｐゴシック"/>
          <w:kern w:val="0"/>
          <w:sz w:val="28"/>
          <w:szCs w:val="28"/>
        </w:rPr>
      </w:pPr>
      <w:r w:rsidRPr="00FE4E58">
        <w:rPr>
          <w:rFonts w:ascii="ヒラギノ角ゴ Pro W3" w:eastAsia="ヒラギノ角ゴ Pro W3" w:hAnsi="ヒラギノ角ゴ Pro W3" w:cs="Arial"/>
          <w:kern w:val="0"/>
          <w:sz w:val="28"/>
          <w:szCs w:val="28"/>
        </w:rPr>
        <w:t>西日本支部</w:t>
      </w:r>
      <w:r w:rsidRPr="001D3C7F">
        <w:rPr>
          <w:rFonts w:ascii="ヒラギノ角ゴ Pro W3" w:eastAsia="ヒラギノ角ゴ Pro W3" w:hAnsi="ヒラギノ角ゴ Pro W3" w:cs="Arial"/>
          <w:kern w:val="0"/>
          <w:sz w:val="28"/>
          <w:szCs w:val="28"/>
        </w:rPr>
        <w:t>202</w:t>
      </w:r>
      <w:r w:rsidR="0039167A" w:rsidRPr="001D3C7F">
        <w:rPr>
          <w:rFonts w:ascii="ヒラギノ角ゴ Pro W3" w:eastAsia="ヒラギノ角ゴ Pro W3" w:hAnsi="ヒラギノ角ゴ Pro W3" w:cs="Arial"/>
          <w:kern w:val="0"/>
          <w:sz w:val="28"/>
          <w:szCs w:val="28"/>
        </w:rPr>
        <w:t>5</w:t>
      </w:r>
      <w:r w:rsidRPr="001D3C7F">
        <w:rPr>
          <w:rFonts w:ascii="ヒラギノ角ゴ Pro W3" w:eastAsia="ヒラギノ角ゴ Pro W3" w:hAnsi="ヒラギノ角ゴ Pro W3" w:cs="Arial"/>
          <w:kern w:val="0"/>
          <w:sz w:val="28"/>
          <w:szCs w:val="28"/>
        </w:rPr>
        <w:t>年度学生賞候補者推薦募集</w:t>
      </w:r>
      <w:r w:rsidR="00FB1D92" w:rsidRPr="001D3C7F">
        <w:rPr>
          <w:rFonts w:ascii="ヒラギノ角ゴ Pro W3" w:eastAsia="ヒラギノ角ゴ Pro W3" w:hAnsi="ヒラギノ角ゴ Pro W3" w:cs="Arial" w:hint="eastAsia"/>
          <w:kern w:val="0"/>
          <w:sz w:val="28"/>
          <w:szCs w:val="28"/>
        </w:rPr>
        <w:t>案内</w:t>
      </w:r>
    </w:p>
    <w:p w14:paraId="49F7D241" w14:textId="77777777" w:rsidR="00010753" w:rsidRPr="001D3C7F" w:rsidRDefault="00010753" w:rsidP="00010753">
      <w:pPr>
        <w:widowControl/>
        <w:spacing w:line="276" w:lineRule="auto"/>
        <w:jc w:val="left"/>
        <w:rPr>
          <w:rFonts w:ascii="ヒラギノ角ゴ Pro W3" w:eastAsia="ヒラギノ角ゴ Pro W3" w:hAnsi="ヒラギノ角ゴ Pro W3" w:cs="Arial"/>
          <w:kern w:val="0"/>
          <w:sz w:val="22"/>
          <w:szCs w:val="22"/>
        </w:rPr>
      </w:pPr>
    </w:p>
    <w:p w14:paraId="4349DB88" w14:textId="06CE159E" w:rsidR="00010753" w:rsidRPr="00FE4E58" w:rsidRDefault="00010753" w:rsidP="00010753">
      <w:pPr>
        <w:widowControl/>
        <w:spacing w:line="276" w:lineRule="auto"/>
        <w:jc w:val="left"/>
        <w:rPr>
          <w:rFonts w:ascii="ヒラギノ角ゴ Pro W3" w:eastAsia="ヒラギノ角ゴ Pro W3" w:hAnsi="ヒラギノ角ゴ Pro W3" w:cs="ＭＳ Ｐゴシック"/>
          <w:kern w:val="0"/>
          <w:sz w:val="22"/>
          <w:szCs w:val="22"/>
        </w:rPr>
      </w:pPr>
      <w:r w:rsidRPr="001D3C7F">
        <w:rPr>
          <w:rFonts w:ascii="ヒラギノ角ゴ Pro W3" w:eastAsia="ヒラギノ角ゴ Pro W3" w:hAnsi="ヒラギノ角ゴ Pro W3" w:cs="Arial"/>
          <w:kern w:val="0"/>
          <w:sz w:val="22"/>
          <w:szCs w:val="22"/>
        </w:rPr>
        <w:t>日本生物工学会西日本支部では202</w:t>
      </w:r>
      <w:r w:rsidR="0039167A" w:rsidRPr="001D3C7F">
        <w:rPr>
          <w:rFonts w:ascii="ヒラギノ角ゴ Pro W3" w:eastAsia="ヒラギノ角ゴ Pro W3" w:hAnsi="ヒラギノ角ゴ Pro W3" w:cs="Arial"/>
          <w:kern w:val="0"/>
          <w:sz w:val="22"/>
          <w:szCs w:val="22"/>
        </w:rPr>
        <w:t>5</w:t>
      </w:r>
      <w:r w:rsidRPr="00FE4E58">
        <w:rPr>
          <w:rFonts w:ascii="ヒラギノ角ゴ Pro W3" w:eastAsia="ヒラギノ角ゴ Pro W3" w:hAnsi="ヒラギノ角ゴ Pro W3" w:cs="Arial"/>
          <w:kern w:val="0"/>
          <w:sz w:val="22"/>
          <w:szCs w:val="22"/>
        </w:rPr>
        <w:t>年度学生賞候補者</w:t>
      </w:r>
      <w:r w:rsidRPr="00FE4E58">
        <w:rPr>
          <w:rFonts w:ascii="ヒラギノ角ゴ Pro W3" w:eastAsia="ヒラギノ角ゴ Pro W3" w:hAnsi="ヒラギノ角ゴ Pro W3" w:cs="Arial" w:hint="eastAsia"/>
          <w:kern w:val="0"/>
          <w:sz w:val="22"/>
          <w:szCs w:val="22"/>
        </w:rPr>
        <w:t>を募集しています</w:t>
      </w:r>
      <w:r w:rsidRPr="00FE4E58">
        <w:rPr>
          <w:rFonts w:ascii="ヒラギノ角ゴ Pro W3" w:eastAsia="ヒラギノ角ゴ Pro W3" w:hAnsi="ヒラギノ角ゴ Pro W3" w:cs="Arial"/>
          <w:kern w:val="0"/>
          <w:sz w:val="22"/>
          <w:szCs w:val="22"/>
        </w:rPr>
        <w:t>。下記の要領に従って優秀な学生の推薦をお願いいたします。</w:t>
      </w:r>
    </w:p>
    <w:p w14:paraId="3C197D13" w14:textId="77777777" w:rsidR="001D3C7F" w:rsidRDefault="001D3C7F" w:rsidP="001D3C7F">
      <w:pPr>
        <w:widowControl/>
        <w:spacing w:line="276" w:lineRule="auto"/>
        <w:ind w:leftChars="202" w:left="424"/>
        <w:jc w:val="left"/>
        <w:rPr>
          <w:rFonts w:ascii="ヒラギノ角ゴ Pro W3" w:eastAsia="ヒラギノ角ゴ Pro W3" w:hAnsi="ヒラギノ角ゴ Pro W3" w:cs="Arial"/>
          <w:b/>
          <w:kern w:val="0"/>
          <w:sz w:val="22"/>
          <w:szCs w:val="22"/>
        </w:rPr>
      </w:pPr>
    </w:p>
    <w:p w14:paraId="0AE874F8" w14:textId="0ACED6F7" w:rsidR="001D3C7F" w:rsidRPr="00CD152D" w:rsidRDefault="001D3C7F" w:rsidP="001D3C7F">
      <w:pPr>
        <w:widowControl/>
        <w:spacing w:line="276" w:lineRule="auto"/>
        <w:ind w:leftChars="202" w:left="424"/>
        <w:jc w:val="left"/>
        <w:rPr>
          <w:rFonts w:ascii="ヒラギノ角ゴ Pro W3" w:eastAsia="ヒラギノ角ゴ Pro W3" w:hAnsi="ヒラギノ角ゴ Pro W3" w:cs="Arial"/>
          <w:b/>
          <w:kern w:val="0"/>
          <w:sz w:val="22"/>
          <w:szCs w:val="22"/>
        </w:rPr>
      </w:pPr>
      <w:r w:rsidRPr="00CD152D">
        <w:rPr>
          <w:rFonts w:ascii="ヒラギノ角ゴ Pro W3" w:eastAsia="ヒラギノ角ゴ Pro W3" w:hAnsi="ヒラギノ角ゴ Pro W3" w:cs="Arial"/>
          <w:b/>
          <w:kern w:val="0"/>
          <w:sz w:val="22"/>
          <w:szCs w:val="22"/>
        </w:rPr>
        <w:t>対象・資格</w:t>
      </w:r>
    </w:p>
    <w:p w14:paraId="12DC114F" w14:textId="77777777" w:rsidR="001D3C7F" w:rsidRPr="0092744D" w:rsidRDefault="001D3C7F" w:rsidP="001D3C7F">
      <w:pPr>
        <w:widowControl/>
        <w:spacing w:line="276" w:lineRule="auto"/>
        <w:ind w:leftChars="337" w:left="708"/>
        <w:jc w:val="left"/>
        <w:rPr>
          <w:rFonts w:ascii="ヒラギノ角ゴ Pro W3" w:eastAsia="ヒラギノ角ゴ Pro W3" w:hAnsi="ヒラギノ角ゴ Pro W3" w:cs="ＭＳ Ｐゴシック"/>
          <w:kern w:val="0"/>
          <w:sz w:val="22"/>
          <w:szCs w:val="22"/>
        </w:rPr>
      </w:pPr>
      <w:r w:rsidRPr="0092744D">
        <w:rPr>
          <w:rFonts w:ascii="ヒラギノ角ゴ Pro W3" w:eastAsia="ヒラギノ角ゴ Pro W3" w:hAnsi="ヒラギノ角ゴ Pro W3" w:cs="Arial"/>
          <w:kern w:val="0"/>
          <w:sz w:val="22"/>
          <w:szCs w:val="22"/>
        </w:rPr>
        <w:t>次の (1) および (2) を満たす者</w:t>
      </w:r>
    </w:p>
    <w:p w14:paraId="1F90B48E" w14:textId="77777777" w:rsidR="001D3C7F" w:rsidRPr="0092744D" w:rsidRDefault="001D3C7F" w:rsidP="001D3C7F">
      <w:pPr>
        <w:widowControl/>
        <w:spacing w:line="276" w:lineRule="auto"/>
        <w:ind w:leftChars="337" w:left="1133" w:hangingChars="193" w:hanging="425"/>
        <w:jc w:val="left"/>
        <w:rPr>
          <w:rFonts w:ascii="ヒラギノ角ゴ Pro W3" w:eastAsia="ヒラギノ角ゴ Pro W3" w:hAnsi="ヒラギノ角ゴ Pro W3" w:cs="ＭＳ Ｐゴシック"/>
          <w:kern w:val="0"/>
          <w:sz w:val="22"/>
          <w:szCs w:val="22"/>
        </w:rPr>
      </w:pPr>
      <w:r w:rsidRPr="0092744D">
        <w:rPr>
          <w:rFonts w:ascii="ヒラギノ角ゴ Pro W3" w:eastAsia="ヒラギノ角ゴ Pro W3" w:hAnsi="ヒラギノ角ゴ Pro W3" w:cs="Arial"/>
          <w:kern w:val="0"/>
          <w:sz w:val="22"/>
          <w:szCs w:val="22"/>
        </w:rPr>
        <w:t>(1) 西日本支部地域内の大学の修士課程（博士前期課程），博士課程（博士後期課程）および高等専門学校専攻科の学生で生物工学会会員</w:t>
      </w:r>
    </w:p>
    <w:p w14:paraId="0D6B6F8D" w14:textId="77777777" w:rsidR="001D3C7F" w:rsidRPr="0092744D" w:rsidRDefault="001D3C7F" w:rsidP="001D3C7F">
      <w:pPr>
        <w:widowControl/>
        <w:spacing w:line="276" w:lineRule="auto"/>
        <w:ind w:leftChars="337" w:left="1133" w:hangingChars="193" w:hanging="425"/>
        <w:jc w:val="left"/>
        <w:rPr>
          <w:rFonts w:ascii="ヒラギノ角ゴ Pro W3" w:eastAsia="ヒラギノ角ゴ Pro W3" w:hAnsi="ヒラギノ角ゴ Pro W3" w:cs="Arial"/>
          <w:kern w:val="0"/>
          <w:sz w:val="22"/>
          <w:szCs w:val="22"/>
        </w:rPr>
      </w:pPr>
      <w:r w:rsidRPr="0092744D">
        <w:rPr>
          <w:rFonts w:ascii="ヒラギノ角ゴ Pro W3" w:eastAsia="ヒラギノ角ゴ Pro W3" w:hAnsi="ヒラギノ角ゴ Pro W3" w:cs="Arial"/>
          <w:kern w:val="0"/>
          <w:sz w:val="22"/>
          <w:szCs w:val="22"/>
        </w:rPr>
        <w:t>(2) 生物工学会年次大会および支部講演会</w:t>
      </w:r>
      <w:r w:rsidRPr="001701B0">
        <w:rPr>
          <w:rFonts w:ascii="ヒラギノ角ゴ Pro W3" w:eastAsia="ヒラギノ角ゴ Pro W3" w:hAnsi="ヒラギノ角ゴ Pro W3" w:cs="Arial" w:hint="eastAsia"/>
          <w:kern w:val="0"/>
          <w:sz w:val="22"/>
          <w:szCs w:val="22"/>
        </w:rPr>
        <w:t>のいずれか</w:t>
      </w:r>
      <w:r w:rsidRPr="0092744D">
        <w:rPr>
          <w:rFonts w:ascii="ヒラギノ角ゴ Pro W3" w:eastAsia="ヒラギノ角ゴ Pro W3" w:hAnsi="ヒラギノ角ゴ Pro W3" w:cs="Arial"/>
          <w:kern w:val="0"/>
          <w:sz w:val="22"/>
          <w:szCs w:val="22"/>
        </w:rPr>
        <w:t>において口頭・ポスター発表した者もしくは本学会の和文・英文誌に論文を公表した者</w:t>
      </w:r>
    </w:p>
    <w:p w14:paraId="6DA31E08" w14:textId="77777777" w:rsidR="001D3C7F" w:rsidRPr="0092744D" w:rsidRDefault="001D3C7F" w:rsidP="001D3C7F">
      <w:pPr>
        <w:widowControl/>
        <w:spacing w:line="276" w:lineRule="auto"/>
        <w:ind w:leftChars="337" w:left="1133" w:hangingChars="193" w:hanging="425"/>
        <w:jc w:val="left"/>
        <w:rPr>
          <w:rFonts w:ascii="ヒラギノ角ゴ Pro W3" w:eastAsia="ヒラギノ角ゴ Pro W3" w:hAnsi="ヒラギノ角ゴ Pro W3" w:cs="ＭＳ Ｐゴシック"/>
          <w:kern w:val="0"/>
          <w:sz w:val="22"/>
          <w:szCs w:val="22"/>
        </w:rPr>
      </w:pPr>
    </w:p>
    <w:p w14:paraId="25C40062" w14:textId="77777777" w:rsidR="001D3C7F" w:rsidRPr="00CD152D" w:rsidRDefault="001D3C7F" w:rsidP="001D3C7F">
      <w:pPr>
        <w:widowControl/>
        <w:spacing w:line="276" w:lineRule="auto"/>
        <w:ind w:leftChars="202" w:left="424"/>
        <w:jc w:val="left"/>
        <w:rPr>
          <w:rFonts w:ascii="ヒラギノ角ゴ Pro W3" w:eastAsia="ヒラギノ角ゴ Pro W3" w:hAnsi="ヒラギノ角ゴ Pro W3" w:cs="Arial"/>
          <w:b/>
          <w:kern w:val="0"/>
          <w:sz w:val="22"/>
          <w:szCs w:val="22"/>
        </w:rPr>
      </w:pPr>
      <w:r w:rsidRPr="00CD152D">
        <w:rPr>
          <w:rFonts w:ascii="ヒラギノ角ゴ Pro W3" w:eastAsia="ヒラギノ角ゴ Pro W3" w:hAnsi="ヒラギノ角ゴ Pro W3" w:cs="Arial"/>
          <w:b/>
          <w:kern w:val="0"/>
          <w:sz w:val="22"/>
          <w:szCs w:val="22"/>
        </w:rPr>
        <w:t>推薦者</w:t>
      </w:r>
    </w:p>
    <w:p w14:paraId="6B4F8398" w14:textId="77777777" w:rsidR="001D3C7F" w:rsidRPr="0092744D" w:rsidRDefault="001D3C7F" w:rsidP="001D3C7F">
      <w:pPr>
        <w:widowControl/>
        <w:spacing w:line="276" w:lineRule="auto"/>
        <w:ind w:leftChars="337" w:left="708"/>
        <w:jc w:val="left"/>
        <w:rPr>
          <w:rFonts w:ascii="ヒラギノ角ゴ Pro W3" w:eastAsia="ヒラギノ角ゴ Pro W3" w:hAnsi="ヒラギノ角ゴ Pro W3" w:cs="Arial"/>
          <w:kern w:val="0"/>
          <w:sz w:val="22"/>
          <w:szCs w:val="22"/>
        </w:rPr>
      </w:pPr>
      <w:r w:rsidRPr="0092744D">
        <w:rPr>
          <w:rFonts w:ascii="ヒラギノ角ゴ Pro W3" w:eastAsia="ヒラギノ角ゴ Pro W3" w:hAnsi="ヒラギノ角ゴ Pro W3" w:cs="Arial"/>
          <w:kern w:val="0"/>
          <w:sz w:val="22"/>
          <w:szCs w:val="22"/>
        </w:rPr>
        <w:t>西日本支部の正会員で</w:t>
      </w:r>
      <w:r w:rsidRPr="0092744D">
        <w:rPr>
          <w:rFonts w:ascii="ヒラギノ角ゴ Pro W3" w:eastAsia="ヒラギノ角ゴ Pro W3" w:hAnsi="ヒラギノ角ゴ Pro W3" w:cs="Arial" w:hint="eastAsia"/>
          <w:kern w:val="0"/>
          <w:sz w:val="22"/>
          <w:szCs w:val="22"/>
        </w:rPr>
        <w:t>，</w:t>
      </w:r>
      <w:r w:rsidRPr="0092744D">
        <w:rPr>
          <w:rFonts w:ascii="ヒラギノ角ゴ Pro W3" w:eastAsia="ヒラギノ角ゴ Pro W3" w:hAnsi="ヒラギノ角ゴ Pro W3" w:cs="Arial"/>
          <w:kern w:val="0"/>
          <w:sz w:val="22"/>
          <w:szCs w:val="22"/>
        </w:rPr>
        <w:t>対象研究室、講座、学科および研究科の代表者</w:t>
      </w:r>
    </w:p>
    <w:p w14:paraId="64784FCF" w14:textId="77777777" w:rsidR="001D3C7F" w:rsidRPr="0092744D" w:rsidRDefault="001D3C7F" w:rsidP="001D3C7F">
      <w:pPr>
        <w:widowControl/>
        <w:spacing w:line="276" w:lineRule="auto"/>
        <w:ind w:leftChars="337" w:left="708"/>
        <w:jc w:val="left"/>
        <w:rPr>
          <w:rFonts w:ascii="ヒラギノ角ゴ Pro W3" w:eastAsia="ヒラギノ角ゴ Pro W3" w:hAnsi="ヒラギノ角ゴ Pro W3" w:cs="ＭＳ Ｐゴシック"/>
          <w:kern w:val="0"/>
          <w:sz w:val="22"/>
          <w:szCs w:val="22"/>
        </w:rPr>
      </w:pPr>
    </w:p>
    <w:p w14:paraId="769AA01F" w14:textId="77777777" w:rsidR="001D3C7F" w:rsidRPr="00E22338" w:rsidRDefault="001D3C7F" w:rsidP="001D3C7F">
      <w:pPr>
        <w:widowControl/>
        <w:spacing w:line="276" w:lineRule="auto"/>
        <w:ind w:leftChars="202" w:left="424"/>
        <w:jc w:val="left"/>
        <w:rPr>
          <w:rFonts w:ascii="ヒラギノ角ゴ Pro W3" w:eastAsia="ヒラギノ角ゴ Pro W3" w:hAnsi="ヒラギノ角ゴ Pro W3" w:cs="Arial"/>
          <w:b/>
          <w:kern w:val="0"/>
          <w:sz w:val="22"/>
          <w:szCs w:val="22"/>
        </w:rPr>
      </w:pPr>
      <w:r w:rsidRPr="00E22338">
        <w:rPr>
          <w:rFonts w:ascii="ヒラギノ角ゴ Pro W3" w:eastAsia="ヒラギノ角ゴ Pro W3" w:hAnsi="ヒラギノ角ゴ Pro W3" w:cs="Arial"/>
          <w:b/>
          <w:kern w:val="0"/>
          <w:sz w:val="22"/>
          <w:szCs w:val="22"/>
        </w:rPr>
        <w:t>推薦方法</w:t>
      </w:r>
    </w:p>
    <w:p w14:paraId="24FDC2FE" w14:textId="575E0275" w:rsidR="001D3C7F" w:rsidRPr="00CA0979" w:rsidRDefault="001D3C7F" w:rsidP="001D3C7F">
      <w:pPr>
        <w:widowControl/>
        <w:spacing w:line="276" w:lineRule="auto"/>
        <w:ind w:leftChars="337" w:left="708"/>
        <w:jc w:val="left"/>
        <w:rPr>
          <w:rFonts w:ascii="ヒラギノ角ゴ Pro W3" w:eastAsia="ヒラギノ角ゴ Pro W3" w:hAnsi="ヒラギノ角ゴ Pro W3" w:cs="Arial"/>
          <w:kern w:val="0"/>
          <w:sz w:val="22"/>
          <w:szCs w:val="22"/>
        </w:rPr>
      </w:pPr>
      <w:r w:rsidRPr="00E22338">
        <w:rPr>
          <w:rFonts w:ascii="ヒラギノ角ゴ Pro W3" w:eastAsia="ヒラギノ角ゴ Pro W3" w:hAnsi="ヒラギノ角ゴ Pro W3" w:cs="Arial"/>
          <w:kern w:val="0"/>
          <w:sz w:val="22"/>
          <w:szCs w:val="22"/>
        </w:rPr>
        <w:t>推薦</w:t>
      </w:r>
      <w:r w:rsidR="009C1441">
        <w:rPr>
          <w:rFonts w:ascii="ヒラギノ角ゴ Pro W3" w:eastAsia="ヒラギノ角ゴ Pro W3" w:hAnsi="ヒラギノ角ゴ Pro W3" w:cs="Arial" w:hint="eastAsia"/>
          <w:kern w:val="0"/>
          <w:sz w:val="22"/>
          <w:szCs w:val="22"/>
        </w:rPr>
        <w:t>書</w:t>
      </w:r>
      <w:r w:rsidRPr="00E22338">
        <w:rPr>
          <w:rFonts w:ascii="ヒラギノ角ゴ Pro W3" w:eastAsia="ヒラギノ角ゴ Pro W3" w:hAnsi="ヒラギノ角ゴ Pro W3" w:cs="Arial" w:hint="eastAsia"/>
          <w:kern w:val="0"/>
          <w:sz w:val="22"/>
          <w:szCs w:val="22"/>
        </w:rPr>
        <w:t>に</w:t>
      </w:r>
      <w:r w:rsidRPr="00E22338">
        <w:rPr>
          <w:rFonts w:ascii="ヒラギノ角ゴ Pro W3" w:eastAsia="ヒラギノ角ゴ Pro W3" w:hAnsi="ヒラギノ角ゴ Pro W3" w:cs="Arial"/>
          <w:kern w:val="0"/>
          <w:sz w:val="22"/>
          <w:szCs w:val="22"/>
        </w:rPr>
        <w:t>必要事項を記入し</w:t>
      </w:r>
      <w:r w:rsidRPr="00E22338">
        <w:rPr>
          <w:rFonts w:ascii="ヒラギノ角ゴ Pro W3" w:eastAsia="ヒラギノ角ゴ Pro W3" w:hAnsi="ヒラギノ角ゴ Pro W3" w:cs="Arial" w:hint="eastAsia"/>
          <w:kern w:val="0"/>
          <w:sz w:val="22"/>
          <w:szCs w:val="22"/>
        </w:rPr>
        <w:t>、</w:t>
      </w:r>
      <w:r w:rsidRPr="00CA0979">
        <w:rPr>
          <w:rFonts w:ascii="ヒラギノ角ゴ Pro W3" w:eastAsia="ヒラギノ角ゴ Pro W3" w:hAnsi="ヒラギノ角ゴ Pro W3" w:cs="Arial" w:hint="eastAsia"/>
          <w:b/>
          <w:kern w:val="0"/>
          <w:sz w:val="22"/>
          <w:szCs w:val="22"/>
        </w:rPr>
        <w:t>推薦者本人</w:t>
      </w:r>
      <w:r w:rsidRPr="00CA0979">
        <w:rPr>
          <w:rFonts w:ascii="ヒラギノ角ゴ Pro W3" w:eastAsia="ヒラギノ角ゴ Pro W3" w:hAnsi="ヒラギノ角ゴ Pro W3" w:cs="Arial" w:hint="eastAsia"/>
          <w:kern w:val="0"/>
          <w:sz w:val="22"/>
          <w:szCs w:val="22"/>
        </w:rPr>
        <w:t>が</w:t>
      </w:r>
      <w:r w:rsidRPr="00CA0979">
        <w:rPr>
          <w:rFonts w:ascii="ヒラギノ角ゴ Pro W3" w:eastAsia="ヒラギノ角ゴ Pro W3" w:hAnsi="ヒラギノ角ゴ Pro W3" w:cs="Arial"/>
          <w:kern w:val="0"/>
          <w:sz w:val="22"/>
          <w:szCs w:val="22"/>
        </w:rPr>
        <w:t>下記提出先</w:t>
      </w:r>
      <w:r w:rsidRPr="00CA0979">
        <w:rPr>
          <w:rFonts w:ascii="ヒラギノ角ゴ Pro W3" w:eastAsia="ヒラギノ角ゴ Pro W3" w:hAnsi="ヒラギノ角ゴ Pro W3" w:cs="Arial" w:hint="eastAsia"/>
          <w:kern w:val="0"/>
          <w:sz w:val="22"/>
          <w:szCs w:val="22"/>
        </w:rPr>
        <w:t>までメールで送付</w:t>
      </w:r>
      <w:r w:rsidRPr="00CA0979">
        <w:rPr>
          <w:rFonts w:ascii="ヒラギノ角ゴ Pro W3" w:eastAsia="ヒラギノ角ゴ Pro W3" w:hAnsi="ヒラギノ角ゴ Pro W3" w:cs="Arial"/>
          <w:kern w:val="0"/>
          <w:sz w:val="22"/>
          <w:szCs w:val="22"/>
        </w:rPr>
        <w:t>してください。</w:t>
      </w:r>
    </w:p>
    <w:p w14:paraId="362E5C52" w14:textId="77777777" w:rsidR="001D3C7F" w:rsidRPr="00CA0979" w:rsidRDefault="001D3C7F" w:rsidP="001D3C7F">
      <w:pPr>
        <w:widowControl/>
        <w:spacing w:line="276" w:lineRule="auto"/>
        <w:ind w:leftChars="337" w:left="708" w:right="140"/>
        <w:jc w:val="left"/>
        <w:rPr>
          <w:rFonts w:ascii="ヒラギノ角ゴ Pro W3" w:eastAsia="ヒラギノ角ゴ Pro W3" w:hAnsi="ヒラギノ角ゴ Pro W3" w:cs="Arial"/>
          <w:kern w:val="0"/>
          <w:sz w:val="20"/>
          <w:szCs w:val="20"/>
        </w:rPr>
      </w:pPr>
    </w:p>
    <w:p w14:paraId="2B988BA9" w14:textId="77777777" w:rsidR="001D3C7F" w:rsidRPr="00CA0979" w:rsidRDefault="001D3C7F" w:rsidP="001D3C7F">
      <w:pPr>
        <w:widowControl/>
        <w:spacing w:line="276" w:lineRule="auto"/>
        <w:ind w:leftChars="337" w:left="708" w:right="140"/>
        <w:jc w:val="left"/>
        <w:rPr>
          <w:rFonts w:ascii="ヒラギノ角ゴ Pro W3" w:eastAsia="ヒラギノ角ゴ Pro W3" w:hAnsi="ヒラギノ角ゴ Pro W3" w:cs="Arial"/>
          <w:b/>
          <w:kern w:val="0"/>
          <w:sz w:val="20"/>
          <w:szCs w:val="20"/>
        </w:rPr>
      </w:pPr>
      <w:r w:rsidRPr="00CA0979">
        <w:rPr>
          <w:rFonts w:ascii="ヒラギノ角ゴ Pro W3" w:eastAsia="ヒラギノ角ゴ Pro W3" w:hAnsi="ヒラギノ角ゴ Pro W3" w:cs="Arial" w:hint="eastAsia"/>
          <w:b/>
          <w:kern w:val="0"/>
          <w:sz w:val="20"/>
          <w:szCs w:val="20"/>
        </w:rPr>
        <w:t>注意事項</w:t>
      </w:r>
    </w:p>
    <w:p w14:paraId="16328C04" w14:textId="799F6695" w:rsidR="001D3C7F" w:rsidRPr="00CA0979" w:rsidRDefault="001D3C7F" w:rsidP="001D3C7F">
      <w:pPr>
        <w:pStyle w:val="af3"/>
        <w:widowControl/>
        <w:numPr>
          <w:ilvl w:val="0"/>
          <w:numId w:val="36"/>
        </w:numPr>
        <w:spacing w:line="276" w:lineRule="auto"/>
        <w:ind w:leftChars="0" w:right="140"/>
        <w:jc w:val="left"/>
        <w:rPr>
          <w:rFonts w:ascii="ヒラギノ角ゴ Pro W3" w:eastAsia="ヒラギノ角ゴ Pro W3" w:hAnsi="ヒラギノ角ゴ Pro W3" w:cs="Arial"/>
          <w:kern w:val="0"/>
          <w:sz w:val="20"/>
          <w:szCs w:val="20"/>
        </w:rPr>
      </w:pPr>
      <w:r w:rsidRPr="00CA0979">
        <w:rPr>
          <w:rFonts w:ascii="ヒラギノ角ゴ Pro W3" w:eastAsia="ヒラギノ角ゴ Pro W3" w:hAnsi="ヒラギノ角ゴ Pro W3" w:cs="Arial" w:hint="eastAsia"/>
          <w:kern w:val="0"/>
          <w:sz w:val="20"/>
          <w:szCs w:val="20"/>
        </w:rPr>
        <w:t>なお、何らかの理由によりメールが届かない場合がございます。提出後</w:t>
      </w:r>
      <w:r w:rsidRPr="00CA0979">
        <w:rPr>
          <w:rFonts w:ascii="ヒラギノ角ゴ Pro W3" w:eastAsia="ヒラギノ角ゴ Pro W3" w:hAnsi="ヒラギノ角ゴ Pro W3" w:cs="Arial"/>
          <w:kern w:val="0"/>
          <w:sz w:val="20"/>
          <w:szCs w:val="20"/>
        </w:rPr>
        <w:t>1</w:t>
      </w:r>
      <w:r w:rsidRPr="00CA0979">
        <w:rPr>
          <w:rFonts w:ascii="ヒラギノ角ゴ Pro W3" w:eastAsia="ヒラギノ角ゴ Pro W3" w:hAnsi="ヒラギノ角ゴ Pro W3" w:cs="Arial" w:hint="eastAsia"/>
          <w:kern w:val="0"/>
          <w:sz w:val="20"/>
          <w:szCs w:val="20"/>
        </w:rPr>
        <w:t>週間以内に受領の連絡がない場合は、お手数ですが、お電話等でご確認いただけますようお願いいたします</w:t>
      </w:r>
      <w:r w:rsidR="002420D5">
        <w:rPr>
          <w:rFonts w:ascii="ヒラギノ角ゴ Pro W3" w:eastAsia="ヒラギノ角ゴ Pro W3" w:hAnsi="ヒラギノ角ゴ Pro W3" w:cs="Arial" w:hint="eastAsia"/>
          <w:kern w:val="0"/>
          <w:sz w:val="20"/>
          <w:szCs w:val="20"/>
        </w:rPr>
        <w:t>。</w:t>
      </w:r>
      <w:bookmarkStart w:id="0" w:name="_GoBack"/>
      <w:bookmarkEnd w:id="0"/>
    </w:p>
    <w:p w14:paraId="2C324315" w14:textId="47900062" w:rsidR="001D3C7F" w:rsidRPr="00CA0979" w:rsidRDefault="001D3C7F" w:rsidP="001D3C7F">
      <w:pPr>
        <w:pStyle w:val="af3"/>
        <w:widowControl/>
        <w:numPr>
          <w:ilvl w:val="0"/>
          <w:numId w:val="36"/>
        </w:numPr>
        <w:spacing w:line="276" w:lineRule="auto"/>
        <w:ind w:leftChars="0"/>
        <w:jc w:val="left"/>
        <w:rPr>
          <w:rFonts w:ascii="ヒラギノ角ゴ Pro W3" w:eastAsia="ヒラギノ角ゴ Pro W3" w:hAnsi="ヒラギノ角ゴ Pro W3" w:cs="ＭＳ Ｐゴシック"/>
          <w:kern w:val="0"/>
          <w:sz w:val="20"/>
          <w:szCs w:val="20"/>
        </w:rPr>
      </w:pPr>
      <w:r w:rsidRPr="00CA0979">
        <w:rPr>
          <w:rFonts w:ascii="ヒラギノ角ゴ Pro W3" w:eastAsia="ヒラギノ角ゴ Pro W3" w:hAnsi="ヒラギノ角ゴ Pro W3" w:cs="ＭＳ Ｐゴシック" w:hint="eastAsia"/>
          <w:kern w:val="0"/>
          <w:sz w:val="20"/>
          <w:szCs w:val="20"/>
        </w:rPr>
        <w:t>もし推薦者以外の方が提出する場合は、推薦者の</w:t>
      </w:r>
      <w:r>
        <w:rPr>
          <w:rFonts w:ascii="ヒラギノ角ゴ Pro W3" w:eastAsia="ヒラギノ角ゴ Pro W3" w:hAnsi="ヒラギノ角ゴ Pro W3" w:cs="ＭＳ Ｐゴシック" w:hint="eastAsia"/>
          <w:kern w:val="0"/>
          <w:sz w:val="20"/>
          <w:szCs w:val="20"/>
        </w:rPr>
        <w:t>自筆</w:t>
      </w:r>
      <w:r w:rsidRPr="00CA0979">
        <w:rPr>
          <w:rFonts w:ascii="ヒラギノ角ゴ Pro W3" w:eastAsia="ヒラギノ角ゴ Pro W3" w:hAnsi="ヒラギノ角ゴ Pro W3" w:cs="ＭＳ Ｐゴシック" w:hint="eastAsia"/>
          <w:kern w:val="0"/>
          <w:sz w:val="20"/>
          <w:szCs w:val="20"/>
        </w:rPr>
        <w:t>署名入りの推薦書をPDF化して、メールに添付して提出してください。</w:t>
      </w:r>
    </w:p>
    <w:p w14:paraId="1F443700" w14:textId="77777777" w:rsidR="001D3C7F" w:rsidRPr="0092744D" w:rsidRDefault="001D3C7F" w:rsidP="001D3C7F">
      <w:pPr>
        <w:widowControl/>
        <w:spacing w:line="276" w:lineRule="auto"/>
        <w:ind w:leftChars="337" w:left="708"/>
        <w:jc w:val="left"/>
        <w:rPr>
          <w:rFonts w:ascii="ヒラギノ角ゴ Pro W3" w:eastAsia="ヒラギノ角ゴ Pro W3" w:hAnsi="ヒラギノ角ゴ Pro W3" w:cs="ＭＳ Ｐゴシック"/>
          <w:kern w:val="0"/>
          <w:sz w:val="22"/>
          <w:szCs w:val="22"/>
        </w:rPr>
      </w:pPr>
    </w:p>
    <w:p w14:paraId="16FEC196" w14:textId="77777777" w:rsidR="001D3C7F" w:rsidRPr="00CD152D" w:rsidRDefault="001D3C7F" w:rsidP="001D3C7F">
      <w:pPr>
        <w:widowControl/>
        <w:spacing w:line="276" w:lineRule="auto"/>
        <w:ind w:leftChars="202" w:left="424"/>
        <w:jc w:val="left"/>
        <w:rPr>
          <w:rFonts w:ascii="ヒラギノ角ゴ Pro W3" w:eastAsia="ヒラギノ角ゴ Pro W3" w:hAnsi="ヒラギノ角ゴ Pro W3" w:cs="Arial"/>
          <w:b/>
          <w:kern w:val="0"/>
          <w:sz w:val="22"/>
          <w:szCs w:val="22"/>
        </w:rPr>
      </w:pPr>
      <w:r w:rsidRPr="00CD152D">
        <w:rPr>
          <w:rFonts w:ascii="ヒラギノ角ゴ Pro W3" w:eastAsia="ヒラギノ角ゴ Pro W3" w:hAnsi="ヒラギノ角ゴ Pro W3" w:cs="Arial"/>
          <w:b/>
          <w:kern w:val="0"/>
          <w:sz w:val="22"/>
          <w:szCs w:val="22"/>
        </w:rPr>
        <w:t>推薦申込締切日</w:t>
      </w:r>
    </w:p>
    <w:p w14:paraId="46554F04" w14:textId="77777777" w:rsidR="001D3C7F" w:rsidRPr="0092744D" w:rsidRDefault="001D3C7F" w:rsidP="001D3C7F">
      <w:pPr>
        <w:widowControl/>
        <w:spacing w:line="276" w:lineRule="auto"/>
        <w:ind w:leftChars="337" w:left="708"/>
        <w:jc w:val="left"/>
        <w:rPr>
          <w:rFonts w:ascii="ヒラギノ角ゴ Pro W3" w:eastAsia="ヒラギノ角ゴ Pro W3" w:hAnsi="ヒラギノ角ゴ Pro W3" w:cs="Arial"/>
          <w:kern w:val="0"/>
          <w:sz w:val="22"/>
          <w:szCs w:val="22"/>
        </w:rPr>
      </w:pPr>
      <w:r w:rsidRPr="0092744D">
        <w:rPr>
          <w:rFonts w:ascii="ヒラギノ角ゴ Pro W3" w:eastAsia="ヒラギノ角ゴ Pro W3" w:hAnsi="ヒラギノ角ゴ Pro W3" w:cs="Arial"/>
          <w:kern w:val="0"/>
          <w:sz w:val="22"/>
          <w:szCs w:val="22"/>
        </w:rPr>
        <w:t>2025年11月</w:t>
      </w:r>
      <w:r w:rsidRPr="0092744D">
        <w:rPr>
          <w:rFonts w:ascii="ヒラギノ角ゴ Pro W3" w:eastAsia="ヒラギノ角ゴ Pro W3" w:hAnsi="ヒラギノ角ゴ Pro W3" w:cs="Arial" w:hint="eastAsia"/>
          <w:kern w:val="0"/>
          <w:sz w:val="22"/>
          <w:szCs w:val="22"/>
        </w:rPr>
        <w:t>2</w:t>
      </w:r>
      <w:r w:rsidRPr="0092744D">
        <w:rPr>
          <w:rFonts w:ascii="ヒラギノ角ゴ Pro W3" w:eastAsia="ヒラギノ角ゴ Pro W3" w:hAnsi="ヒラギノ角ゴ Pro W3" w:cs="Arial"/>
          <w:kern w:val="0"/>
          <w:sz w:val="22"/>
          <w:szCs w:val="22"/>
        </w:rPr>
        <w:t>8日（</w:t>
      </w:r>
      <w:r w:rsidRPr="0092744D">
        <w:rPr>
          <w:rFonts w:ascii="ヒラギノ角ゴ Pro W3" w:eastAsia="ヒラギノ角ゴ Pro W3" w:hAnsi="ヒラギノ角ゴ Pro W3" w:cs="Arial" w:hint="eastAsia"/>
          <w:kern w:val="0"/>
          <w:sz w:val="22"/>
          <w:szCs w:val="22"/>
        </w:rPr>
        <w:t>金</w:t>
      </w:r>
      <w:r w:rsidRPr="0092744D">
        <w:rPr>
          <w:rFonts w:ascii="ヒラギノ角ゴ Pro W3" w:eastAsia="ヒラギノ角ゴ Pro W3" w:hAnsi="ヒラギノ角ゴ Pro W3" w:cs="Arial"/>
          <w:kern w:val="0"/>
          <w:sz w:val="22"/>
          <w:szCs w:val="22"/>
        </w:rPr>
        <w:t>）</w:t>
      </w:r>
    </w:p>
    <w:p w14:paraId="51C516C8" w14:textId="77777777" w:rsidR="001D3C7F" w:rsidRPr="0092744D" w:rsidRDefault="001D3C7F" w:rsidP="001D3C7F">
      <w:pPr>
        <w:widowControl/>
        <w:spacing w:line="276" w:lineRule="auto"/>
        <w:ind w:leftChars="337" w:left="708"/>
        <w:jc w:val="left"/>
        <w:rPr>
          <w:rFonts w:ascii="ヒラギノ角ゴ Pro W3" w:eastAsia="ヒラギノ角ゴ Pro W3" w:hAnsi="ヒラギノ角ゴ Pro W3" w:cs="ＭＳ Ｐゴシック"/>
          <w:kern w:val="0"/>
          <w:sz w:val="22"/>
          <w:szCs w:val="22"/>
        </w:rPr>
      </w:pPr>
    </w:p>
    <w:p w14:paraId="1107D7B1" w14:textId="77777777" w:rsidR="001D3C7F" w:rsidRPr="00CD152D" w:rsidRDefault="001D3C7F" w:rsidP="001D3C7F">
      <w:pPr>
        <w:widowControl/>
        <w:spacing w:line="276" w:lineRule="auto"/>
        <w:ind w:leftChars="202" w:left="424"/>
        <w:jc w:val="left"/>
        <w:rPr>
          <w:rFonts w:ascii="ヒラギノ角ゴ Pro W3" w:eastAsia="ヒラギノ角ゴ Pro W3" w:hAnsi="ヒラギノ角ゴ Pro W3" w:cs="Arial"/>
          <w:b/>
          <w:kern w:val="0"/>
          <w:sz w:val="22"/>
          <w:szCs w:val="22"/>
        </w:rPr>
      </w:pPr>
      <w:r w:rsidRPr="00CD152D">
        <w:rPr>
          <w:rFonts w:ascii="ヒラギノ角ゴ Pro W3" w:eastAsia="ヒラギノ角ゴ Pro W3" w:hAnsi="ヒラギノ角ゴ Pro W3" w:cs="Arial"/>
          <w:b/>
          <w:kern w:val="0"/>
          <w:sz w:val="22"/>
          <w:szCs w:val="22"/>
        </w:rPr>
        <w:t>問合せ・応募書類提出先</w:t>
      </w:r>
    </w:p>
    <w:p w14:paraId="74EA5D64" w14:textId="77777777" w:rsidR="001D3C7F" w:rsidRPr="0092744D" w:rsidRDefault="001D3C7F" w:rsidP="001D3C7F">
      <w:pPr>
        <w:widowControl/>
        <w:spacing w:line="276" w:lineRule="auto"/>
        <w:ind w:leftChars="472" w:left="991"/>
        <w:jc w:val="left"/>
        <w:rPr>
          <w:rFonts w:ascii="ヒラギノ角ゴ Pro W3" w:eastAsia="ヒラギノ角ゴ Pro W3" w:hAnsi="ヒラギノ角ゴ Pro W3" w:cs="Arial"/>
          <w:kern w:val="0"/>
          <w:sz w:val="22"/>
          <w:szCs w:val="22"/>
        </w:rPr>
      </w:pPr>
      <w:r w:rsidRPr="0092744D">
        <w:rPr>
          <w:rFonts w:ascii="ヒラギノ角ゴ Pro W3" w:eastAsia="ヒラギノ角ゴ Pro W3" w:hAnsi="ヒラギノ角ゴ Pro W3" w:cs="Arial"/>
          <w:kern w:val="0"/>
          <w:sz w:val="22"/>
          <w:szCs w:val="22"/>
        </w:rPr>
        <w:t>tishishi@hiroshima-u.ac.jp</w:t>
      </w:r>
    </w:p>
    <w:p w14:paraId="5E0DB917" w14:textId="77777777" w:rsidR="001D3C7F" w:rsidRPr="0092744D" w:rsidRDefault="001D3C7F" w:rsidP="001D3C7F">
      <w:pPr>
        <w:widowControl/>
        <w:spacing w:line="276" w:lineRule="auto"/>
        <w:ind w:leftChars="472" w:left="991"/>
        <w:jc w:val="left"/>
        <w:rPr>
          <w:rFonts w:ascii="ヒラギノ角ゴ Pro W3" w:eastAsia="ヒラギノ角ゴ Pro W3" w:hAnsi="ヒラギノ角ゴ Pro W3" w:cs="Arial"/>
          <w:kern w:val="0"/>
          <w:sz w:val="22"/>
          <w:szCs w:val="22"/>
        </w:rPr>
      </w:pPr>
      <w:r w:rsidRPr="0092744D">
        <w:rPr>
          <w:rFonts w:ascii="ヒラギノ角ゴ Pro W3" w:eastAsia="ヒラギノ角ゴ Pro W3" w:hAnsi="ヒラギノ角ゴ Pro W3" w:cs="Arial"/>
          <w:kern w:val="0"/>
          <w:sz w:val="22"/>
          <w:szCs w:val="22"/>
        </w:rPr>
        <w:t>日本生物工学会西日本支部事務局（庶務）</w:t>
      </w:r>
      <w:r w:rsidRPr="0092744D">
        <w:rPr>
          <w:rFonts w:ascii="ヒラギノ角ゴ Pro W3" w:eastAsia="ヒラギノ角ゴ Pro W3" w:hAnsi="ヒラギノ角ゴ Pro W3" w:cs="Arial" w:hint="eastAsia"/>
          <w:kern w:val="0"/>
          <w:sz w:val="22"/>
          <w:szCs w:val="22"/>
        </w:rPr>
        <w:t xml:space="preserve">　石田　丈典</w:t>
      </w:r>
    </w:p>
    <w:p w14:paraId="14390E94" w14:textId="4F82999F" w:rsidR="00010753" w:rsidRPr="00CF2C76" w:rsidRDefault="001D3C7F" w:rsidP="001D3C7F">
      <w:pPr>
        <w:widowControl/>
        <w:spacing w:line="276" w:lineRule="auto"/>
        <w:ind w:leftChars="472" w:left="991"/>
        <w:jc w:val="left"/>
        <w:rPr>
          <w:rFonts w:ascii="BIZ UDP明朝 Medium" w:eastAsia="BIZ UDP明朝 Medium" w:hAnsi="BIZ UDP明朝 Medium"/>
          <w:color w:val="000000"/>
          <w:sz w:val="24"/>
        </w:rPr>
      </w:pPr>
      <w:r w:rsidRPr="0092744D">
        <w:rPr>
          <w:rFonts w:ascii="ヒラギノ角ゴ Pro W3" w:eastAsia="ヒラギノ角ゴ Pro W3" w:hAnsi="ヒラギノ角ゴ Pro W3" w:hint="eastAsia"/>
          <w:color w:val="000000"/>
          <w:sz w:val="22"/>
          <w:szCs w:val="22"/>
        </w:rPr>
        <w:t>TEL:</w:t>
      </w:r>
      <w:r w:rsidRPr="0092744D">
        <w:rPr>
          <w:rFonts w:ascii="ヒラギノ角ゴ Pro W3" w:eastAsia="ヒラギノ角ゴ Pro W3" w:hAnsi="ヒラギノ角ゴ Pro W3"/>
          <w:color w:val="000000"/>
          <w:sz w:val="22"/>
          <w:szCs w:val="22"/>
        </w:rPr>
        <w:t xml:space="preserve"> 082</w:t>
      </w:r>
      <w:r w:rsidRPr="0092744D">
        <w:rPr>
          <w:rFonts w:ascii="ヒラギノ角ゴ Pro W3" w:eastAsia="ヒラギノ角ゴ Pro W3" w:hAnsi="ヒラギノ角ゴ Pro W3" w:hint="eastAsia"/>
          <w:color w:val="000000"/>
          <w:sz w:val="22"/>
          <w:szCs w:val="22"/>
        </w:rPr>
        <w:t>-</w:t>
      </w:r>
      <w:r w:rsidRPr="0092744D">
        <w:rPr>
          <w:rFonts w:ascii="ヒラギノ角ゴ Pro W3" w:eastAsia="ヒラギノ角ゴ Pro W3" w:hAnsi="ヒラギノ角ゴ Pro W3"/>
          <w:color w:val="000000"/>
          <w:sz w:val="22"/>
          <w:szCs w:val="22"/>
        </w:rPr>
        <w:t>424</w:t>
      </w:r>
      <w:r w:rsidRPr="0092744D">
        <w:rPr>
          <w:rFonts w:ascii="ヒラギノ角ゴ Pro W3" w:eastAsia="ヒラギノ角ゴ Pro W3" w:hAnsi="ヒラギノ角ゴ Pro W3" w:hint="eastAsia"/>
          <w:color w:val="000000"/>
          <w:sz w:val="22"/>
          <w:szCs w:val="22"/>
        </w:rPr>
        <w:t>-</w:t>
      </w:r>
      <w:r w:rsidRPr="0092744D">
        <w:rPr>
          <w:rFonts w:ascii="ヒラギノ角ゴ Pro W3" w:eastAsia="ヒラギノ角ゴ Pro W3" w:hAnsi="ヒラギノ角ゴ Pro W3"/>
          <w:color w:val="000000"/>
          <w:sz w:val="22"/>
          <w:szCs w:val="22"/>
        </w:rPr>
        <w:t>7861</w:t>
      </w:r>
      <w:r w:rsidR="00010753" w:rsidRPr="00CF2C76">
        <w:rPr>
          <w:rFonts w:ascii="BIZ UDP明朝 Medium" w:eastAsia="BIZ UDP明朝 Medium" w:hAnsi="BIZ UDP明朝 Medium"/>
          <w:color w:val="000000"/>
          <w:sz w:val="24"/>
        </w:rPr>
        <w:br w:type="page"/>
      </w:r>
    </w:p>
    <w:p w14:paraId="6BF0FBA9" w14:textId="77777777" w:rsidR="00010753" w:rsidRPr="00FB1D92" w:rsidRDefault="00010753" w:rsidP="00010753">
      <w:pPr>
        <w:jc w:val="center"/>
        <w:rPr>
          <w:rFonts w:ascii="BIZ UDP明朝 Medium" w:eastAsia="BIZ UDP明朝 Medium" w:hAnsi="BIZ UDP明朝 Medium"/>
          <w:color w:val="000000"/>
          <w:sz w:val="32"/>
          <w:szCs w:val="20"/>
          <w:lang w:eastAsia="zh-CN"/>
        </w:rPr>
      </w:pPr>
      <w:r w:rsidRPr="00FB1D92">
        <w:rPr>
          <w:rFonts w:ascii="BIZ UDP明朝 Medium" w:eastAsia="BIZ UDP明朝 Medium" w:hAnsi="BIZ UDP明朝 Medium" w:hint="eastAsia"/>
          <w:color w:val="000000"/>
          <w:sz w:val="32"/>
          <w:szCs w:val="20"/>
          <w:lang w:eastAsia="zh-CN"/>
        </w:rPr>
        <w:lastRenderedPageBreak/>
        <w:t>日本生物工学会西日本支部</w:t>
      </w:r>
      <w:r w:rsidRPr="00FB1D92">
        <w:rPr>
          <w:rFonts w:ascii="BIZ UDP明朝 Medium" w:eastAsia="BIZ UDP明朝 Medium" w:hAnsi="BIZ UDP明朝 Medium" w:hint="eastAsia"/>
          <w:color w:val="000000"/>
          <w:sz w:val="32"/>
          <w:lang w:eastAsia="zh-CN"/>
        </w:rPr>
        <w:t>学生</w:t>
      </w:r>
      <w:r w:rsidRPr="00FB1D92">
        <w:rPr>
          <w:rFonts w:ascii="BIZ UDP明朝 Medium" w:eastAsia="BIZ UDP明朝 Medium" w:hAnsi="BIZ UDP明朝 Medium" w:hint="eastAsia"/>
          <w:color w:val="000000"/>
          <w:sz w:val="32"/>
          <w:szCs w:val="20"/>
          <w:lang w:eastAsia="zh-CN"/>
        </w:rPr>
        <w:t>賞 候補者推薦書</w:t>
      </w:r>
    </w:p>
    <w:p w14:paraId="16F37B12" w14:textId="77777777" w:rsidR="00010753" w:rsidRPr="00FB1D92" w:rsidRDefault="00010753" w:rsidP="00010753">
      <w:pPr>
        <w:rPr>
          <w:rFonts w:ascii="BIZ UDP明朝 Medium" w:eastAsia="BIZ UDP明朝 Medium" w:hAnsi="BIZ UDP明朝 Medium"/>
          <w:color w:val="000000"/>
          <w:szCs w:val="20"/>
          <w:lang w:eastAsia="zh-CN"/>
        </w:rPr>
      </w:pPr>
    </w:p>
    <w:p w14:paraId="15C5165E" w14:textId="77777777" w:rsidR="00010753" w:rsidRPr="00FB1D92" w:rsidRDefault="00010753" w:rsidP="00010753">
      <w:pPr>
        <w:jc w:val="right"/>
        <w:rPr>
          <w:rFonts w:ascii="BIZ UDP明朝 Medium" w:eastAsia="BIZ UDP明朝 Medium" w:hAnsi="BIZ UDP明朝 Medium"/>
          <w:color w:val="000000"/>
          <w:szCs w:val="20"/>
        </w:rPr>
      </w:pPr>
      <w:r w:rsidRPr="00FB1D92">
        <w:rPr>
          <w:rFonts w:ascii="BIZ UDP明朝 Medium" w:eastAsia="BIZ UDP明朝 Medium" w:hAnsi="BIZ UDP明朝 Medium" w:hint="eastAsia"/>
          <w:color w:val="000000"/>
        </w:rPr>
        <w:t>年　　月　　日</w:t>
      </w:r>
    </w:p>
    <w:p w14:paraId="44F7C9CC" w14:textId="77777777" w:rsidR="00010753" w:rsidRPr="00FB1D92" w:rsidRDefault="00010753" w:rsidP="00010753">
      <w:pPr>
        <w:rPr>
          <w:rFonts w:ascii="BIZ UDP明朝 Medium" w:eastAsia="BIZ UDP明朝 Medium" w:hAnsi="BIZ UDP明朝 Medium"/>
          <w:color w:val="000000"/>
          <w:lang w:eastAsia="zh-CN"/>
        </w:rPr>
      </w:pPr>
      <w:r w:rsidRPr="00FB1D92">
        <w:rPr>
          <w:rFonts w:ascii="BIZ UDP明朝 Medium" w:eastAsia="BIZ UDP明朝 Medium" w:hAnsi="BIZ UDP明朝 Medium" w:hint="eastAsia"/>
          <w:color w:val="000000"/>
          <w:lang w:eastAsia="zh-CN"/>
        </w:rPr>
        <w:t>日本生物工学会西日本支部　支部長殿</w:t>
      </w:r>
    </w:p>
    <w:p w14:paraId="7105730B" w14:textId="59C2EB20" w:rsidR="00010753" w:rsidRDefault="00010753" w:rsidP="00010753">
      <w:pPr>
        <w:rPr>
          <w:rFonts w:ascii="BIZ UDP明朝 Medium" w:eastAsia="BIZ UDP明朝 Medium" w:hAnsi="BIZ UDP明朝 Medium"/>
          <w:color w:val="000000"/>
          <w:szCs w:val="20"/>
        </w:rPr>
      </w:pPr>
    </w:p>
    <w:p w14:paraId="25C30CB5" w14:textId="77777777" w:rsidR="00F533A8" w:rsidRPr="00FB1D92" w:rsidRDefault="00F533A8" w:rsidP="00010753">
      <w:pPr>
        <w:rPr>
          <w:rFonts w:ascii="BIZ UDP明朝 Medium" w:eastAsia="BIZ UDP明朝 Medium" w:hAnsi="BIZ UDP明朝 Medium"/>
          <w:color w:val="000000"/>
          <w:szCs w:val="20"/>
        </w:rPr>
      </w:pPr>
    </w:p>
    <w:p w14:paraId="791B6853" w14:textId="7F0ABB5D" w:rsidR="00010753" w:rsidRPr="00FB1D92" w:rsidRDefault="00010753" w:rsidP="00010753">
      <w:pPr>
        <w:rPr>
          <w:rFonts w:ascii="BIZ UDP明朝 Medium" w:eastAsia="BIZ UDP明朝 Medium" w:hAnsi="BIZ UDP明朝 Medium"/>
          <w:color w:val="000000"/>
          <w:lang w:eastAsia="zh-TW"/>
        </w:rPr>
      </w:pPr>
      <w:r w:rsidRPr="00FB1D92">
        <w:rPr>
          <w:rFonts w:ascii="BIZ UDP明朝 Medium" w:eastAsia="BIZ UDP明朝 Medium" w:hAnsi="BIZ UDP明朝 Medium" w:hint="eastAsia"/>
          <w:color w:val="000000"/>
        </w:rPr>
        <w:tab/>
      </w:r>
      <w:r w:rsidRPr="00FB1D92">
        <w:rPr>
          <w:rFonts w:ascii="BIZ UDP明朝 Medium" w:eastAsia="BIZ UDP明朝 Medium" w:hAnsi="BIZ UDP明朝 Medium" w:hint="eastAsia"/>
          <w:color w:val="000000"/>
        </w:rPr>
        <w:tab/>
      </w:r>
      <w:r w:rsidRPr="00FB1D92">
        <w:rPr>
          <w:rFonts w:ascii="BIZ UDP明朝 Medium" w:eastAsia="BIZ UDP明朝 Medium" w:hAnsi="BIZ UDP明朝 Medium" w:hint="eastAsia"/>
          <w:color w:val="000000"/>
          <w:lang w:eastAsia="zh-TW"/>
        </w:rPr>
        <w:t>推薦者</w:t>
      </w:r>
      <w:r w:rsidRPr="00FB1D92">
        <w:rPr>
          <w:rFonts w:ascii="BIZ UDP明朝 Medium" w:eastAsia="BIZ UDP明朝 Medium" w:hAnsi="BIZ UDP明朝 Medium" w:hint="eastAsia"/>
          <w:color w:val="000000"/>
          <w:lang w:eastAsia="zh-TW"/>
        </w:rPr>
        <w:tab/>
        <w:t xml:space="preserve">氏　名　　　　　　　　　　　　</w:t>
      </w:r>
      <w:r w:rsidRPr="00FB1D92">
        <w:rPr>
          <w:rFonts w:ascii="BIZ UDP明朝 Medium" w:eastAsia="BIZ UDP明朝 Medium" w:hAnsi="BIZ UDP明朝 Medium"/>
          <w:color w:val="000000"/>
          <w:lang w:eastAsia="zh-TW"/>
        </w:rPr>
        <w:t xml:space="preserve">     </w:t>
      </w:r>
      <w:r w:rsidRPr="00FB1D92">
        <w:rPr>
          <w:rFonts w:ascii="BIZ UDP明朝 Medium" w:eastAsia="BIZ UDP明朝 Medium" w:hAnsi="BIZ UDP明朝 Medium" w:hint="eastAsia"/>
          <w:color w:val="000000"/>
          <w:lang w:eastAsia="zh-TW"/>
        </w:rPr>
        <w:t xml:space="preserve">　</w:t>
      </w:r>
      <w:r w:rsidRPr="00FB1D92">
        <w:rPr>
          <w:rFonts w:ascii="BIZ UDP明朝 Medium" w:eastAsia="BIZ UDP明朝 Medium" w:hAnsi="BIZ UDP明朝 Medium"/>
          <w:color w:val="000000"/>
          <w:lang w:eastAsia="zh-TW"/>
        </w:rPr>
        <w:t>(</w:t>
      </w:r>
      <w:r w:rsidRPr="00FB1D92">
        <w:rPr>
          <w:rFonts w:ascii="BIZ UDP明朝 Medium" w:eastAsia="BIZ UDP明朝 Medium" w:hAnsi="BIZ UDP明朝 Medium" w:hint="eastAsia"/>
          <w:color w:val="000000"/>
          <w:lang w:eastAsia="zh-TW"/>
        </w:rPr>
        <w:t xml:space="preserve">会員番号　　　　</w:t>
      </w:r>
      <w:r w:rsidRPr="00FB1D92">
        <w:rPr>
          <w:rFonts w:ascii="BIZ UDP明朝 Medium" w:eastAsia="BIZ UDP明朝 Medium" w:hAnsi="BIZ UDP明朝 Medium"/>
          <w:color w:val="000000"/>
          <w:lang w:eastAsia="zh-TW"/>
        </w:rPr>
        <w:t xml:space="preserve">         )</w:t>
      </w:r>
    </w:p>
    <w:p w14:paraId="2B7E37C2" w14:textId="77777777" w:rsidR="00010753" w:rsidRPr="00FB1D92" w:rsidRDefault="00010753" w:rsidP="00010753">
      <w:pPr>
        <w:rPr>
          <w:rFonts w:ascii="BIZ UDP明朝 Medium" w:eastAsia="BIZ UDP明朝 Medium" w:hAnsi="BIZ UDP明朝 Medium"/>
          <w:color w:val="000000"/>
        </w:rPr>
      </w:pPr>
      <w:r w:rsidRPr="00FB1D92">
        <w:rPr>
          <w:rFonts w:ascii="BIZ UDP明朝 Medium" w:eastAsia="BIZ UDP明朝 Medium" w:hAnsi="BIZ UDP明朝 Medium" w:hint="eastAsia"/>
          <w:color w:val="000000"/>
        </w:rPr>
        <w:tab/>
      </w:r>
      <w:r w:rsidRPr="00FB1D92">
        <w:rPr>
          <w:rFonts w:ascii="BIZ UDP明朝 Medium" w:eastAsia="BIZ UDP明朝 Medium" w:hAnsi="BIZ UDP明朝 Medium" w:hint="eastAsia"/>
          <w:color w:val="000000"/>
        </w:rPr>
        <w:tab/>
      </w:r>
      <w:r w:rsidRPr="00FB1D92">
        <w:rPr>
          <w:rFonts w:ascii="BIZ UDP明朝 Medium" w:eastAsia="BIZ UDP明朝 Medium" w:hAnsi="BIZ UDP明朝 Medium" w:hint="eastAsia"/>
          <w:color w:val="000000"/>
        </w:rPr>
        <w:tab/>
        <w:t>所属機関・部署・職名等</w:t>
      </w:r>
    </w:p>
    <w:p w14:paraId="242DCDD8" w14:textId="77777777" w:rsidR="00010753" w:rsidRPr="00FB1D92" w:rsidRDefault="00010753" w:rsidP="00010753">
      <w:pPr>
        <w:rPr>
          <w:rFonts w:ascii="BIZ UDP明朝 Medium" w:eastAsia="BIZ UDP明朝 Medium" w:hAnsi="BIZ UDP明朝 Medium"/>
          <w:color w:val="000000"/>
        </w:rPr>
      </w:pPr>
      <w:r w:rsidRPr="00FB1D92">
        <w:rPr>
          <w:rFonts w:ascii="BIZ UDP明朝 Medium" w:eastAsia="BIZ UDP明朝 Medium" w:hAnsi="BIZ UDP明朝 Medium" w:hint="eastAsia"/>
          <w:color w:val="000000"/>
        </w:rPr>
        <w:tab/>
      </w:r>
      <w:r w:rsidRPr="00FB1D92">
        <w:rPr>
          <w:rFonts w:ascii="BIZ UDP明朝 Medium" w:eastAsia="BIZ UDP明朝 Medium" w:hAnsi="BIZ UDP明朝 Medium" w:hint="eastAsia"/>
          <w:color w:val="000000"/>
        </w:rPr>
        <w:tab/>
      </w:r>
      <w:r w:rsidRPr="00FB1D92">
        <w:rPr>
          <w:rFonts w:ascii="BIZ UDP明朝 Medium" w:eastAsia="BIZ UDP明朝 Medium" w:hAnsi="BIZ UDP明朝 Medium" w:hint="eastAsia"/>
          <w:color w:val="000000"/>
        </w:rPr>
        <w:tab/>
      </w:r>
    </w:p>
    <w:p w14:paraId="0C3E8C12" w14:textId="77777777" w:rsidR="00010753" w:rsidRPr="00FB1D92" w:rsidRDefault="00010753" w:rsidP="00010753">
      <w:pPr>
        <w:rPr>
          <w:rFonts w:ascii="BIZ UDP明朝 Medium" w:eastAsia="BIZ UDP明朝 Medium" w:hAnsi="BIZ UDP明朝 Medium"/>
          <w:color w:val="000000"/>
        </w:rPr>
      </w:pPr>
      <w:r w:rsidRPr="00FB1D92">
        <w:rPr>
          <w:rFonts w:ascii="BIZ UDP明朝 Medium" w:eastAsia="BIZ UDP明朝 Medium" w:hAnsi="BIZ UDP明朝 Medium" w:hint="eastAsia"/>
          <w:color w:val="000000"/>
        </w:rPr>
        <w:tab/>
      </w:r>
      <w:r w:rsidRPr="00FB1D92">
        <w:rPr>
          <w:rFonts w:ascii="BIZ UDP明朝 Medium" w:eastAsia="BIZ UDP明朝 Medium" w:hAnsi="BIZ UDP明朝 Medium" w:hint="eastAsia"/>
          <w:color w:val="000000"/>
        </w:rPr>
        <w:tab/>
      </w:r>
      <w:r w:rsidRPr="00FB1D92">
        <w:rPr>
          <w:rFonts w:ascii="BIZ UDP明朝 Medium" w:eastAsia="BIZ UDP明朝 Medium" w:hAnsi="BIZ UDP明朝 Medium" w:hint="eastAsia"/>
          <w:color w:val="000000"/>
        </w:rPr>
        <w:tab/>
      </w:r>
    </w:p>
    <w:p w14:paraId="569055A5" w14:textId="77777777" w:rsidR="00010753" w:rsidRPr="00FB1D92" w:rsidRDefault="00010753" w:rsidP="00010753">
      <w:pPr>
        <w:rPr>
          <w:rFonts w:ascii="BIZ UDP明朝 Medium" w:eastAsia="BIZ UDP明朝 Medium" w:hAnsi="BIZ UDP明朝 Medium"/>
          <w:color w:val="000000"/>
          <w:lang w:eastAsia="zh-TW"/>
        </w:rPr>
      </w:pPr>
      <w:r w:rsidRPr="00FB1D92">
        <w:rPr>
          <w:rFonts w:ascii="BIZ UDP明朝 Medium" w:eastAsia="BIZ UDP明朝 Medium" w:hAnsi="BIZ UDP明朝 Medium" w:hint="eastAsia"/>
          <w:color w:val="000000"/>
        </w:rPr>
        <w:tab/>
      </w:r>
      <w:r w:rsidRPr="00FB1D92">
        <w:rPr>
          <w:rFonts w:ascii="BIZ UDP明朝 Medium" w:eastAsia="BIZ UDP明朝 Medium" w:hAnsi="BIZ UDP明朝 Medium" w:hint="eastAsia"/>
          <w:color w:val="000000"/>
        </w:rPr>
        <w:tab/>
      </w:r>
      <w:r w:rsidRPr="00FB1D92">
        <w:rPr>
          <w:rFonts w:ascii="BIZ UDP明朝 Medium" w:eastAsia="BIZ UDP明朝 Medium" w:hAnsi="BIZ UDP明朝 Medium" w:hint="eastAsia"/>
          <w:color w:val="000000"/>
        </w:rPr>
        <w:tab/>
      </w:r>
      <w:r w:rsidRPr="00FB1D92">
        <w:rPr>
          <w:rFonts w:ascii="BIZ UDP明朝 Medium" w:eastAsia="BIZ UDP明朝 Medium" w:hAnsi="BIZ UDP明朝 Medium" w:hint="eastAsia"/>
          <w:color w:val="000000"/>
          <w:lang w:eastAsia="zh-TW"/>
        </w:rPr>
        <w:t>連絡先住所　（〒　　　  　　）</w:t>
      </w:r>
    </w:p>
    <w:p w14:paraId="7A32833D" w14:textId="77777777" w:rsidR="00010753" w:rsidRPr="00FB1D92" w:rsidRDefault="00010753" w:rsidP="00010753">
      <w:pPr>
        <w:rPr>
          <w:rFonts w:ascii="BIZ UDP明朝 Medium" w:eastAsia="BIZ UDP明朝 Medium" w:hAnsi="BIZ UDP明朝 Medium"/>
          <w:color w:val="000000"/>
          <w:lang w:eastAsia="zh-TW"/>
        </w:rPr>
      </w:pPr>
      <w:r w:rsidRPr="00FB1D92">
        <w:rPr>
          <w:rFonts w:ascii="BIZ UDP明朝 Medium" w:eastAsia="BIZ UDP明朝 Medium" w:hAnsi="BIZ UDP明朝 Medium" w:hint="eastAsia"/>
          <w:color w:val="000000"/>
          <w:lang w:eastAsia="zh-TW"/>
        </w:rPr>
        <w:tab/>
      </w:r>
      <w:r w:rsidRPr="00FB1D92">
        <w:rPr>
          <w:rFonts w:ascii="BIZ UDP明朝 Medium" w:eastAsia="BIZ UDP明朝 Medium" w:hAnsi="BIZ UDP明朝 Medium" w:hint="eastAsia"/>
          <w:color w:val="000000"/>
          <w:lang w:eastAsia="zh-TW"/>
        </w:rPr>
        <w:tab/>
      </w:r>
      <w:r w:rsidRPr="00FB1D92">
        <w:rPr>
          <w:rFonts w:ascii="BIZ UDP明朝 Medium" w:eastAsia="BIZ UDP明朝 Medium" w:hAnsi="BIZ UDP明朝 Medium" w:hint="eastAsia"/>
          <w:color w:val="000000"/>
          <w:lang w:eastAsia="zh-TW"/>
        </w:rPr>
        <w:tab/>
      </w:r>
    </w:p>
    <w:p w14:paraId="7EE1B55D" w14:textId="77777777" w:rsidR="00010753" w:rsidRPr="00FB1D92" w:rsidRDefault="00010753" w:rsidP="00010753">
      <w:pPr>
        <w:rPr>
          <w:rFonts w:ascii="BIZ UDP明朝 Medium" w:eastAsia="BIZ UDP明朝 Medium" w:hAnsi="BIZ UDP明朝 Medium"/>
          <w:color w:val="000000"/>
        </w:rPr>
      </w:pPr>
      <w:r w:rsidRPr="00FB1D92">
        <w:rPr>
          <w:rFonts w:ascii="BIZ UDP明朝 Medium" w:eastAsia="BIZ UDP明朝 Medium" w:hAnsi="BIZ UDP明朝 Medium" w:hint="eastAsia"/>
          <w:color w:val="000000"/>
        </w:rPr>
        <w:tab/>
      </w:r>
      <w:r w:rsidRPr="00FB1D92">
        <w:rPr>
          <w:rFonts w:ascii="BIZ UDP明朝 Medium" w:eastAsia="BIZ UDP明朝 Medium" w:hAnsi="BIZ UDP明朝 Medium" w:hint="eastAsia"/>
          <w:color w:val="000000"/>
        </w:rPr>
        <w:tab/>
      </w:r>
      <w:r w:rsidRPr="00FB1D92">
        <w:rPr>
          <w:rFonts w:ascii="BIZ UDP明朝 Medium" w:eastAsia="BIZ UDP明朝 Medium" w:hAnsi="BIZ UDP明朝 Medium" w:hint="eastAsia"/>
          <w:color w:val="000000"/>
        </w:rPr>
        <w:tab/>
      </w:r>
      <w:r w:rsidRPr="00FB1D92">
        <w:rPr>
          <w:rFonts w:ascii="BIZ UDP明朝 Medium" w:eastAsia="BIZ UDP明朝 Medium" w:hAnsi="BIZ UDP明朝 Medium" w:hint="eastAsia"/>
          <w:color w:val="000000"/>
        </w:rPr>
        <w:tab/>
        <w:t xml:space="preserve">Tel　</w:t>
      </w:r>
    </w:p>
    <w:p w14:paraId="33F7BAE1" w14:textId="77777777" w:rsidR="00010753" w:rsidRPr="00FB1D92" w:rsidRDefault="00010753" w:rsidP="00010753">
      <w:pPr>
        <w:rPr>
          <w:rFonts w:ascii="BIZ UDP明朝 Medium" w:eastAsia="BIZ UDP明朝 Medium" w:hAnsi="BIZ UDP明朝 Medium"/>
          <w:color w:val="000000"/>
        </w:rPr>
      </w:pPr>
      <w:r w:rsidRPr="00FB1D92">
        <w:rPr>
          <w:rFonts w:ascii="BIZ UDP明朝 Medium" w:eastAsia="BIZ UDP明朝 Medium" w:hAnsi="BIZ UDP明朝 Medium" w:hint="eastAsia"/>
          <w:color w:val="000000"/>
        </w:rPr>
        <w:tab/>
      </w:r>
      <w:r w:rsidRPr="00FB1D92">
        <w:rPr>
          <w:rFonts w:ascii="BIZ UDP明朝 Medium" w:eastAsia="BIZ UDP明朝 Medium" w:hAnsi="BIZ UDP明朝 Medium" w:hint="eastAsia"/>
          <w:color w:val="000000"/>
        </w:rPr>
        <w:tab/>
      </w:r>
      <w:r w:rsidRPr="00FB1D92">
        <w:rPr>
          <w:rFonts w:ascii="BIZ UDP明朝 Medium" w:eastAsia="BIZ UDP明朝 Medium" w:hAnsi="BIZ UDP明朝 Medium" w:hint="eastAsia"/>
          <w:color w:val="000000"/>
        </w:rPr>
        <w:tab/>
      </w:r>
      <w:r w:rsidRPr="00FB1D92">
        <w:rPr>
          <w:rFonts w:ascii="BIZ UDP明朝 Medium" w:eastAsia="BIZ UDP明朝 Medium" w:hAnsi="BIZ UDP明朝 Medium" w:hint="eastAsia"/>
          <w:color w:val="000000"/>
        </w:rPr>
        <w:tab/>
        <w:t xml:space="preserve">E-mail　</w:t>
      </w:r>
    </w:p>
    <w:p w14:paraId="41C91A96" w14:textId="77777777" w:rsidR="00010753" w:rsidRPr="00FB1D92" w:rsidRDefault="00010753" w:rsidP="00010753">
      <w:pPr>
        <w:rPr>
          <w:rFonts w:ascii="BIZ UDP明朝 Medium" w:eastAsia="BIZ UDP明朝 Medium" w:hAnsi="BIZ UDP明朝 Medium"/>
          <w:color w:val="000000"/>
          <w:lang w:eastAsia="zh-TW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157"/>
        <w:gridCol w:w="2362"/>
        <w:gridCol w:w="4140"/>
        <w:gridCol w:w="1609"/>
      </w:tblGrid>
      <w:tr w:rsidR="00010753" w:rsidRPr="00FB1D92" w14:paraId="4D5B3852" w14:textId="77777777" w:rsidTr="00532911">
        <w:trPr>
          <w:trHeight w:val="342"/>
          <w:jc w:val="center"/>
        </w:trPr>
        <w:tc>
          <w:tcPr>
            <w:tcW w:w="1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0DC5F5" w14:textId="77777777" w:rsidR="00010753" w:rsidRPr="00FB1D92" w:rsidRDefault="00010753" w:rsidP="00532911">
            <w:pPr>
              <w:jc w:val="center"/>
              <w:rPr>
                <w:rFonts w:ascii="BIZ UDP明朝 Medium" w:eastAsia="BIZ UDP明朝 Medium" w:hAnsi="BIZ UDP明朝 Medium"/>
                <w:color w:val="000000"/>
                <w:szCs w:val="20"/>
              </w:rPr>
            </w:pPr>
            <w:r w:rsidRPr="00FB1D92">
              <w:rPr>
                <w:rFonts w:ascii="BIZ UDP明朝 Medium" w:eastAsia="BIZ UDP明朝 Medium" w:hAnsi="BIZ UDP明朝 Medium" w:hint="eastAsia"/>
                <w:color w:val="000000"/>
                <w:szCs w:val="20"/>
              </w:rPr>
              <w:t>ふりがな</w:t>
            </w:r>
          </w:p>
        </w:tc>
        <w:tc>
          <w:tcPr>
            <w:tcW w:w="2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701D33" w14:textId="77777777" w:rsidR="00010753" w:rsidRPr="00FB1D92" w:rsidRDefault="00010753" w:rsidP="00532911">
            <w:pPr>
              <w:rPr>
                <w:rFonts w:ascii="BIZ UDP明朝 Medium" w:eastAsia="BIZ UDP明朝 Medium" w:hAnsi="BIZ UDP明朝 Medium"/>
                <w:color w:val="000000"/>
              </w:rPr>
            </w:pP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1CF528" w14:textId="77777777" w:rsidR="00010753" w:rsidRPr="00FB1D92" w:rsidRDefault="00010753" w:rsidP="00532911">
            <w:pPr>
              <w:jc w:val="center"/>
              <w:rPr>
                <w:rFonts w:ascii="BIZ UDP明朝 Medium" w:eastAsia="BIZ UDP明朝 Medium" w:hAnsi="BIZ UDP明朝 Medium"/>
                <w:color w:val="000000"/>
                <w:lang w:eastAsia="zh-CN"/>
              </w:rPr>
            </w:pPr>
            <w:r w:rsidRPr="00FB1D92">
              <w:rPr>
                <w:rFonts w:ascii="BIZ UDP明朝 Medium" w:eastAsia="BIZ UDP明朝 Medium" w:hAnsi="BIZ UDP明朝 Medium" w:hint="eastAsia"/>
                <w:color w:val="000000"/>
                <w:lang w:eastAsia="zh-CN"/>
              </w:rPr>
              <w:t>所属課程・専攻・学年</w:t>
            </w:r>
          </w:p>
        </w:tc>
        <w:tc>
          <w:tcPr>
            <w:tcW w:w="1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F5F23F" w14:textId="77777777" w:rsidR="00010753" w:rsidRPr="00FB1D92" w:rsidRDefault="00010753" w:rsidP="00532911">
            <w:pPr>
              <w:jc w:val="center"/>
              <w:rPr>
                <w:rFonts w:ascii="BIZ UDP明朝 Medium" w:eastAsia="BIZ UDP明朝 Medium" w:hAnsi="BIZ UDP明朝 Medium"/>
                <w:color w:val="000000"/>
                <w:lang w:eastAsia="zh-CN"/>
              </w:rPr>
            </w:pPr>
            <w:r w:rsidRPr="00FB1D92">
              <w:rPr>
                <w:rFonts w:ascii="BIZ UDP明朝 Medium" w:eastAsia="BIZ UDP明朝 Medium" w:hAnsi="BIZ UDP明朝 Medium" w:hint="eastAsia"/>
                <w:color w:val="000000"/>
                <w:lang w:eastAsia="zh-CN"/>
              </w:rPr>
              <w:t>学会会員番号</w:t>
            </w:r>
          </w:p>
        </w:tc>
      </w:tr>
      <w:tr w:rsidR="00010753" w:rsidRPr="00FB1D92" w14:paraId="191CE8B6" w14:textId="77777777" w:rsidTr="00532911">
        <w:trPr>
          <w:trHeight w:val="680"/>
          <w:jc w:val="center"/>
        </w:trPr>
        <w:tc>
          <w:tcPr>
            <w:tcW w:w="1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8C8F09" w14:textId="77777777" w:rsidR="00010753" w:rsidRPr="00FB1D92" w:rsidRDefault="00010753" w:rsidP="00532911">
            <w:pPr>
              <w:jc w:val="center"/>
              <w:rPr>
                <w:rFonts w:ascii="BIZ UDP明朝 Medium" w:eastAsia="BIZ UDP明朝 Medium" w:hAnsi="BIZ UDP明朝 Medium"/>
                <w:color w:val="000000"/>
              </w:rPr>
            </w:pPr>
            <w:r w:rsidRPr="00FB1D92">
              <w:rPr>
                <w:rFonts w:ascii="BIZ UDP明朝 Medium" w:eastAsia="BIZ UDP明朝 Medium" w:hAnsi="BIZ UDP明朝 Medium" w:hint="eastAsia"/>
                <w:color w:val="000000"/>
              </w:rPr>
              <w:t>候補学生氏名</w:t>
            </w:r>
          </w:p>
        </w:tc>
        <w:tc>
          <w:tcPr>
            <w:tcW w:w="2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581FAB" w14:textId="77777777" w:rsidR="00010753" w:rsidRPr="00FB1D92" w:rsidRDefault="00010753" w:rsidP="00532911">
            <w:pPr>
              <w:rPr>
                <w:rFonts w:ascii="BIZ UDP明朝 Medium" w:eastAsia="BIZ UDP明朝 Medium" w:hAnsi="BIZ UDP明朝 Medium"/>
                <w:color w:val="000000"/>
              </w:rPr>
            </w:pP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C39CF7" w14:textId="77777777" w:rsidR="00010753" w:rsidRPr="00FB1D92" w:rsidRDefault="00010753" w:rsidP="00532911">
            <w:pPr>
              <w:rPr>
                <w:rFonts w:ascii="BIZ UDP明朝 Medium" w:eastAsia="BIZ UDP明朝 Medium" w:hAnsi="BIZ UDP明朝 Medium"/>
                <w:color w:val="000000"/>
              </w:rPr>
            </w:pPr>
          </w:p>
        </w:tc>
        <w:tc>
          <w:tcPr>
            <w:tcW w:w="1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699243" w14:textId="77777777" w:rsidR="00010753" w:rsidRPr="00FB1D92" w:rsidRDefault="00010753" w:rsidP="00532911">
            <w:pPr>
              <w:rPr>
                <w:rFonts w:ascii="BIZ UDP明朝 Medium" w:eastAsia="BIZ UDP明朝 Medium" w:hAnsi="BIZ UDP明朝 Medium"/>
                <w:color w:val="000000"/>
              </w:rPr>
            </w:pPr>
            <w:r w:rsidRPr="00FB1D92">
              <w:rPr>
                <w:rFonts w:ascii="BIZ UDP明朝 Medium" w:eastAsia="BIZ UDP明朝 Medium" w:hAnsi="BIZ UDP明朝 Medium"/>
                <w:color w:val="000000"/>
              </w:rPr>
              <w:t> </w:t>
            </w:r>
          </w:p>
        </w:tc>
      </w:tr>
    </w:tbl>
    <w:p w14:paraId="051855D4" w14:textId="77777777" w:rsidR="00010753" w:rsidRPr="00FB1D92" w:rsidRDefault="00010753" w:rsidP="00010753">
      <w:pPr>
        <w:jc w:val="right"/>
        <w:rPr>
          <w:rFonts w:ascii="BIZ UDP明朝 Medium" w:eastAsia="BIZ UDP明朝 Medium" w:hAnsi="BIZ UDP明朝 Medium"/>
          <w:color w:val="000000"/>
        </w:rPr>
      </w:pPr>
      <w:r w:rsidRPr="00FB1D92">
        <w:rPr>
          <w:rFonts w:ascii="BIZ UDP明朝 Medium" w:eastAsia="BIZ UDP明朝 Medium" w:hAnsi="BIZ UDP明朝 Medium"/>
          <w:color w:val="000000"/>
        </w:rPr>
        <w:t> 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9268"/>
      </w:tblGrid>
      <w:tr w:rsidR="00010753" w:rsidRPr="00FB1D92" w14:paraId="74F8F3B2" w14:textId="77777777" w:rsidTr="002F1D55">
        <w:trPr>
          <w:trHeight w:val="454"/>
          <w:jc w:val="center"/>
        </w:trPr>
        <w:tc>
          <w:tcPr>
            <w:tcW w:w="9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A152FA" w14:textId="77777777" w:rsidR="00010753" w:rsidRPr="00FB1D92" w:rsidRDefault="00010753" w:rsidP="00532911">
            <w:pPr>
              <w:jc w:val="center"/>
              <w:rPr>
                <w:rFonts w:ascii="BIZ UDP明朝 Medium" w:eastAsia="BIZ UDP明朝 Medium" w:hAnsi="BIZ UDP明朝 Medium"/>
                <w:color w:val="000000"/>
                <w:lang w:eastAsia="zh-TW"/>
              </w:rPr>
            </w:pPr>
            <w:r w:rsidRPr="00FB1D92">
              <w:rPr>
                <w:rFonts w:ascii="BIZ UDP明朝 Medium" w:eastAsia="BIZ UDP明朝 Medium" w:hAnsi="BIZ UDP明朝 Medium" w:hint="eastAsia"/>
                <w:color w:val="000000"/>
                <w:lang w:eastAsia="zh-TW"/>
              </w:rPr>
              <w:t>推　薦　理　由</w:t>
            </w:r>
          </w:p>
        </w:tc>
      </w:tr>
      <w:tr w:rsidR="00010753" w:rsidRPr="00FB1D92" w14:paraId="48292992" w14:textId="77777777" w:rsidTr="002F1D55">
        <w:trPr>
          <w:trHeight w:val="2773"/>
          <w:jc w:val="center"/>
        </w:trPr>
        <w:tc>
          <w:tcPr>
            <w:tcW w:w="9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A9DA52" w14:textId="77777777" w:rsidR="00010753" w:rsidRPr="00FB1D92" w:rsidRDefault="00010753" w:rsidP="00532911">
            <w:pPr>
              <w:rPr>
                <w:rFonts w:ascii="BIZ UDP明朝 Medium" w:eastAsia="BIZ UDP明朝 Medium" w:hAnsi="BIZ UDP明朝 Medium"/>
                <w:color w:val="000000"/>
                <w:lang w:eastAsia="zh-TW"/>
              </w:rPr>
            </w:pPr>
          </w:p>
        </w:tc>
      </w:tr>
    </w:tbl>
    <w:p w14:paraId="6E2C9F34" w14:textId="77777777" w:rsidR="00010753" w:rsidRPr="00FB1D92" w:rsidRDefault="00010753" w:rsidP="00010753">
      <w:pPr>
        <w:rPr>
          <w:rFonts w:ascii="BIZ UDP明朝 Medium" w:eastAsia="BIZ UDP明朝 Medium" w:hAnsi="BIZ UDP明朝 Medium"/>
          <w:color w:val="000000"/>
          <w:lang w:eastAsia="zh-TW"/>
        </w:rPr>
      </w:pPr>
      <w:r w:rsidRPr="00FB1D92">
        <w:rPr>
          <w:rFonts w:ascii="BIZ UDP明朝 Medium" w:eastAsia="BIZ UDP明朝 Medium" w:hAnsi="BIZ UDP明朝 Medium"/>
          <w:color w:val="000000"/>
          <w:lang w:eastAsia="zh-TW"/>
        </w:rPr>
        <w:t> 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9268"/>
      </w:tblGrid>
      <w:tr w:rsidR="00010753" w:rsidRPr="00FB1D92" w14:paraId="164C7899" w14:textId="77777777" w:rsidTr="00532911">
        <w:trPr>
          <w:trHeight w:val="454"/>
          <w:jc w:val="center"/>
        </w:trPr>
        <w:tc>
          <w:tcPr>
            <w:tcW w:w="9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E46D93" w14:textId="77777777" w:rsidR="00010753" w:rsidRPr="00FB1D92" w:rsidRDefault="00010753" w:rsidP="00532911">
            <w:pPr>
              <w:jc w:val="center"/>
              <w:rPr>
                <w:rFonts w:ascii="BIZ UDP明朝 Medium" w:eastAsia="BIZ UDP明朝 Medium" w:hAnsi="BIZ UDP明朝 Medium"/>
                <w:color w:val="000000"/>
                <w:lang w:eastAsia="zh-TW"/>
              </w:rPr>
            </w:pPr>
            <w:r w:rsidRPr="00FB1D92">
              <w:rPr>
                <w:rFonts w:ascii="BIZ UDP明朝 Medium" w:eastAsia="BIZ UDP明朝 Medium" w:hAnsi="BIZ UDP明朝 Medium" w:hint="eastAsia"/>
                <w:color w:val="000000"/>
                <w:lang w:eastAsia="zh-TW"/>
              </w:rPr>
              <w:t>学会・論文発表等実績（各発表における候補学生の寄与度について明記すること）</w:t>
            </w:r>
          </w:p>
        </w:tc>
      </w:tr>
      <w:tr w:rsidR="00010753" w:rsidRPr="00FB1D92" w14:paraId="3E5533F6" w14:textId="77777777" w:rsidTr="00532911">
        <w:trPr>
          <w:trHeight w:val="2701"/>
          <w:jc w:val="center"/>
        </w:trPr>
        <w:tc>
          <w:tcPr>
            <w:tcW w:w="9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B310B" w14:textId="77777777" w:rsidR="00010753" w:rsidRPr="00FB1D92" w:rsidRDefault="00010753" w:rsidP="00532911">
            <w:pPr>
              <w:rPr>
                <w:rFonts w:ascii="BIZ UDP明朝 Medium" w:eastAsia="BIZ UDP明朝 Medium" w:hAnsi="BIZ UDP明朝 Medium"/>
                <w:color w:val="000000"/>
                <w:lang w:eastAsia="zh-TW"/>
              </w:rPr>
            </w:pPr>
          </w:p>
        </w:tc>
      </w:tr>
    </w:tbl>
    <w:p w14:paraId="2BB6A951" w14:textId="3460398B" w:rsidR="001A05C7" w:rsidRPr="00FB1D92" w:rsidRDefault="001A05C7" w:rsidP="00FB1D92">
      <w:pPr>
        <w:jc w:val="left"/>
        <w:rPr>
          <w:rFonts w:ascii="BIZ UDP明朝 Medium" w:eastAsia="BIZ UDP明朝 Medium" w:hAnsi="BIZ UDP明朝 Medium"/>
          <w:color w:val="000000"/>
          <w:sz w:val="22"/>
          <w:szCs w:val="22"/>
        </w:rPr>
      </w:pPr>
    </w:p>
    <w:sectPr w:rsidR="001A05C7" w:rsidRPr="00FB1D92" w:rsidSect="00D66738">
      <w:footerReference w:type="even" r:id="rId8"/>
      <w:footerReference w:type="default" r:id="rId9"/>
      <w:pgSz w:w="11906" w:h="16838" w:code="9"/>
      <w:pgMar w:top="1134" w:right="1134" w:bottom="1134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5026CA" w14:textId="77777777" w:rsidR="00AD1F5B" w:rsidRDefault="00AD1F5B">
      <w:r>
        <w:separator/>
      </w:r>
    </w:p>
  </w:endnote>
  <w:endnote w:type="continuationSeparator" w:id="0">
    <w:p w14:paraId="68334DF3" w14:textId="77777777" w:rsidR="00AD1F5B" w:rsidRDefault="00AD1F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ヒラギノ角ゴ ProN W3">
    <w:panose1 w:val="020B0300000000000000"/>
    <w:charset w:val="80"/>
    <w:family w:val="swiss"/>
    <w:pitch w:val="variable"/>
    <w:sig w:usb0="E00002FF" w:usb1="7AC7FFFF" w:usb2="00000012" w:usb3="00000000" w:csb0="0002000D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Ｐゴシック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r">
    <w:altName w:val="Times New Roman"/>
    <w:panose1 w:val="020B0604020202020204"/>
    <w:charset w:val="00"/>
    <w:family w:val="roman"/>
    <w:pitch w:val="default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ヒラギノ角ゴ Pro W3">
    <w:panose1 w:val="020B0300000000000000"/>
    <w:charset w:val="80"/>
    <w:family w:val="swiss"/>
    <w:pitch w:val="variable"/>
    <w:sig w:usb0="E00002FF" w:usb1="7AC7FFFF" w:usb2="00000012" w:usb3="00000000" w:csb0="0002000D" w:csb1="00000000"/>
  </w:font>
  <w:font w:name="BIZ UDP明朝 Medium">
    <w:altName w:val="游ゴシック"/>
    <w:panose1 w:val="020B0604020202020204"/>
    <w:charset w:val="80"/>
    <w:family w:val="roman"/>
    <w:pitch w:val="variable"/>
    <w:sig w:usb0="E00002F7" w:usb1="2AC7EDF8" w:usb2="00000012" w:usb3="00000000" w:csb0="0002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8D2274" w14:textId="77777777" w:rsidR="005B0A71" w:rsidRDefault="003E75E9" w:rsidP="0089768D">
    <w:pPr>
      <w:pStyle w:val="a6"/>
      <w:framePr w:wrap="around" w:vAnchor="text" w:hAnchor="margin" w:xAlign="center" w:y="1"/>
      <w:rPr>
        <w:rStyle w:val="a7"/>
      </w:rPr>
    </w:pPr>
    <w:r>
      <w:rPr>
        <w:rStyle w:val="a7"/>
      </w:rPr>
      <w:fldChar w:fldCharType="begin"/>
    </w:r>
    <w:r w:rsidR="005B0A71">
      <w:rPr>
        <w:rStyle w:val="a7"/>
      </w:rPr>
      <w:instrText xml:space="preserve">PAGE  </w:instrText>
    </w:r>
    <w:r>
      <w:rPr>
        <w:rStyle w:val="a7"/>
      </w:rPr>
      <w:fldChar w:fldCharType="separate"/>
    </w:r>
    <w:r w:rsidR="00C31160">
      <w:rPr>
        <w:rStyle w:val="a7"/>
        <w:noProof/>
      </w:rPr>
      <w:t>1</w:t>
    </w:r>
    <w:r>
      <w:rPr>
        <w:rStyle w:val="a7"/>
      </w:rPr>
      <w:fldChar w:fldCharType="end"/>
    </w:r>
  </w:p>
  <w:p w14:paraId="526FA2DE" w14:textId="77777777" w:rsidR="005B0A71" w:rsidRDefault="005B0A71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BFC324" w14:textId="7C1E819A" w:rsidR="005B0A71" w:rsidRDefault="005B0A71" w:rsidP="0011446D">
    <w:pPr>
      <w:pStyle w:val="a6"/>
      <w:framePr w:wrap="around" w:vAnchor="text" w:hAnchor="page" w:x="5860" w:y="300"/>
      <w:rPr>
        <w:rStyle w:val="a7"/>
      </w:rPr>
    </w:pPr>
  </w:p>
  <w:p w14:paraId="38AE2461" w14:textId="77777777" w:rsidR="005B0A71" w:rsidRDefault="005B0A71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D59974" w14:textId="77777777" w:rsidR="00AD1F5B" w:rsidRDefault="00AD1F5B">
      <w:r>
        <w:separator/>
      </w:r>
    </w:p>
  </w:footnote>
  <w:footnote w:type="continuationSeparator" w:id="0">
    <w:p w14:paraId="551392F9" w14:textId="77777777" w:rsidR="00AD1F5B" w:rsidRDefault="00AD1F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7C257B"/>
    <w:multiLevelType w:val="hybridMultilevel"/>
    <w:tmpl w:val="3E3AA4B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59671B4"/>
    <w:multiLevelType w:val="hybridMultilevel"/>
    <w:tmpl w:val="4A864B4C"/>
    <w:lvl w:ilvl="0" w:tplc="74D46F32">
      <w:numFmt w:val="bullet"/>
      <w:lvlText w:val="・"/>
      <w:lvlJc w:val="left"/>
      <w:pPr>
        <w:tabs>
          <w:tab w:val="num" w:pos="1068"/>
        </w:tabs>
        <w:ind w:left="1068" w:hanging="360"/>
      </w:pPr>
      <w:rPr>
        <w:rFonts w:ascii="ＭＳ 明朝" w:eastAsia="ＭＳ 明朝" w:hAnsi="ＭＳ 明朝" w:cs="ＭＳ ゴシック" w:hint="eastAsia"/>
        <w:color w:val="000000"/>
      </w:rPr>
    </w:lvl>
    <w:lvl w:ilvl="1" w:tplc="0409000B" w:tentative="1">
      <w:start w:val="1"/>
      <w:numFmt w:val="bullet"/>
      <w:lvlText w:val=""/>
      <w:lvlJc w:val="left"/>
      <w:pPr>
        <w:tabs>
          <w:tab w:val="num" w:pos="1548"/>
        </w:tabs>
        <w:ind w:left="1548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968"/>
        </w:tabs>
        <w:ind w:left="1968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388"/>
        </w:tabs>
        <w:ind w:left="2388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808"/>
        </w:tabs>
        <w:ind w:left="2808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3228"/>
        </w:tabs>
        <w:ind w:left="322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648"/>
        </w:tabs>
        <w:ind w:left="3648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4068"/>
        </w:tabs>
        <w:ind w:left="4068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4488"/>
        </w:tabs>
        <w:ind w:left="4488" w:hanging="420"/>
      </w:pPr>
      <w:rPr>
        <w:rFonts w:ascii="Wingdings" w:hAnsi="Wingdings" w:hint="default"/>
      </w:rPr>
    </w:lvl>
  </w:abstractNum>
  <w:abstractNum w:abstractNumId="2" w15:restartNumberingAfterBreak="0">
    <w:nsid w:val="08AB3A66"/>
    <w:multiLevelType w:val="hybridMultilevel"/>
    <w:tmpl w:val="BDC4BF6E"/>
    <w:lvl w:ilvl="0" w:tplc="6150D3EC">
      <w:start w:val="1"/>
      <w:numFmt w:val="decimalFullWidth"/>
      <w:lvlText w:val="(%1)"/>
      <w:lvlJc w:val="left"/>
      <w:pPr>
        <w:ind w:left="1020" w:hanging="44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420" w:hanging="420"/>
      </w:pPr>
    </w:lvl>
    <w:lvl w:ilvl="2" w:tplc="04090011" w:tentative="1">
      <w:start w:val="1"/>
      <w:numFmt w:val="decimalEnclosedCircle"/>
      <w:lvlText w:val="%3"/>
      <w:lvlJc w:val="left"/>
      <w:pPr>
        <w:ind w:left="1840" w:hanging="420"/>
      </w:pPr>
    </w:lvl>
    <w:lvl w:ilvl="3" w:tplc="0409000F" w:tentative="1">
      <w:start w:val="1"/>
      <w:numFmt w:val="decimal"/>
      <w:lvlText w:val="%4."/>
      <w:lvlJc w:val="left"/>
      <w:pPr>
        <w:ind w:left="2260" w:hanging="420"/>
      </w:pPr>
    </w:lvl>
    <w:lvl w:ilvl="4" w:tplc="04090017" w:tentative="1">
      <w:start w:val="1"/>
      <w:numFmt w:val="aiueoFullWidth"/>
      <w:lvlText w:val="(%5)"/>
      <w:lvlJc w:val="left"/>
      <w:pPr>
        <w:ind w:left="2680" w:hanging="420"/>
      </w:pPr>
    </w:lvl>
    <w:lvl w:ilvl="5" w:tplc="04090011" w:tentative="1">
      <w:start w:val="1"/>
      <w:numFmt w:val="decimalEnclosedCircle"/>
      <w:lvlText w:val="%6"/>
      <w:lvlJc w:val="left"/>
      <w:pPr>
        <w:ind w:left="3100" w:hanging="420"/>
      </w:pPr>
    </w:lvl>
    <w:lvl w:ilvl="6" w:tplc="0409000F" w:tentative="1">
      <w:start w:val="1"/>
      <w:numFmt w:val="decimal"/>
      <w:lvlText w:val="%7."/>
      <w:lvlJc w:val="left"/>
      <w:pPr>
        <w:ind w:left="3520" w:hanging="420"/>
      </w:pPr>
    </w:lvl>
    <w:lvl w:ilvl="7" w:tplc="04090017" w:tentative="1">
      <w:start w:val="1"/>
      <w:numFmt w:val="aiueoFullWidth"/>
      <w:lvlText w:val="(%8)"/>
      <w:lvlJc w:val="left"/>
      <w:pPr>
        <w:ind w:left="3940" w:hanging="420"/>
      </w:pPr>
    </w:lvl>
    <w:lvl w:ilvl="8" w:tplc="04090011" w:tentative="1">
      <w:start w:val="1"/>
      <w:numFmt w:val="decimalEnclosedCircle"/>
      <w:lvlText w:val="%9"/>
      <w:lvlJc w:val="left"/>
      <w:pPr>
        <w:ind w:left="4360" w:hanging="420"/>
      </w:pPr>
    </w:lvl>
  </w:abstractNum>
  <w:abstractNum w:abstractNumId="3" w15:restartNumberingAfterBreak="0">
    <w:nsid w:val="105E261F"/>
    <w:multiLevelType w:val="hybridMultilevel"/>
    <w:tmpl w:val="84C6224A"/>
    <w:lvl w:ilvl="0" w:tplc="C692476C">
      <w:start w:val="6"/>
      <w:numFmt w:val="decimal"/>
      <w:lvlText w:val="%1."/>
      <w:lvlJc w:val="left"/>
      <w:pPr>
        <w:ind w:left="360" w:hanging="360"/>
      </w:pPr>
      <w:rPr>
        <w:rFonts w:eastAsia="游ゴシック Light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138C2093"/>
    <w:multiLevelType w:val="hybridMultilevel"/>
    <w:tmpl w:val="63CAA95E"/>
    <w:lvl w:ilvl="0" w:tplc="5544ABAC">
      <w:start w:val="2"/>
      <w:numFmt w:val="bullet"/>
      <w:lvlText w:val="・"/>
      <w:lvlJc w:val="left"/>
      <w:pPr>
        <w:tabs>
          <w:tab w:val="num" w:pos="1082"/>
        </w:tabs>
        <w:ind w:left="1082" w:hanging="360"/>
      </w:pPr>
      <w:rPr>
        <w:rFonts w:ascii="ＭＳ 明朝" w:eastAsia="ＭＳ 明朝" w:hAnsi="ＭＳ 明朝" w:cs="Times New Roman" w:hint="eastAsia"/>
      </w:rPr>
    </w:lvl>
    <w:lvl w:ilvl="1" w:tplc="0409000B">
      <w:start w:val="1"/>
      <w:numFmt w:val="bullet"/>
      <w:lvlText w:val=""/>
      <w:lvlJc w:val="left"/>
      <w:pPr>
        <w:tabs>
          <w:tab w:val="num" w:pos="1562"/>
        </w:tabs>
        <w:ind w:left="1562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982"/>
        </w:tabs>
        <w:ind w:left="198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402"/>
        </w:tabs>
        <w:ind w:left="2402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822"/>
        </w:tabs>
        <w:ind w:left="2822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3242"/>
        </w:tabs>
        <w:ind w:left="324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662"/>
        </w:tabs>
        <w:ind w:left="3662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4082"/>
        </w:tabs>
        <w:ind w:left="4082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4502"/>
        </w:tabs>
        <w:ind w:left="4502" w:hanging="420"/>
      </w:pPr>
      <w:rPr>
        <w:rFonts w:ascii="Wingdings" w:hAnsi="Wingdings" w:hint="default"/>
      </w:rPr>
    </w:lvl>
  </w:abstractNum>
  <w:abstractNum w:abstractNumId="5" w15:restartNumberingAfterBreak="0">
    <w:nsid w:val="151621FE"/>
    <w:multiLevelType w:val="hybridMultilevel"/>
    <w:tmpl w:val="BDC4BF6E"/>
    <w:lvl w:ilvl="0" w:tplc="FFFFFFFF">
      <w:start w:val="1"/>
      <w:numFmt w:val="decimalFullWidth"/>
      <w:lvlText w:val="(%1)"/>
      <w:lvlJc w:val="left"/>
      <w:pPr>
        <w:ind w:left="1020" w:hanging="440"/>
      </w:pPr>
      <w:rPr>
        <w:rFonts w:hint="default"/>
      </w:rPr>
    </w:lvl>
    <w:lvl w:ilvl="1" w:tplc="FFFFFFFF" w:tentative="1">
      <w:start w:val="1"/>
      <w:numFmt w:val="aiueoFullWidth"/>
      <w:lvlText w:val="(%2)"/>
      <w:lvlJc w:val="left"/>
      <w:pPr>
        <w:ind w:left="1420" w:hanging="420"/>
      </w:pPr>
    </w:lvl>
    <w:lvl w:ilvl="2" w:tplc="FFFFFFFF" w:tentative="1">
      <w:start w:val="1"/>
      <w:numFmt w:val="decimalEnclosedCircle"/>
      <w:lvlText w:val="%3"/>
      <w:lvlJc w:val="left"/>
      <w:pPr>
        <w:ind w:left="1840" w:hanging="420"/>
      </w:pPr>
    </w:lvl>
    <w:lvl w:ilvl="3" w:tplc="FFFFFFFF" w:tentative="1">
      <w:start w:val="1"/>
      <w:numFmt w:val="decimal"/>
      <w:lvlText w:val="%4."/>
      <w:lvlJc w:val="left"/>
      <w:pPr>
        <w:ind w:left="2260" w:hanging="420"/>
      </w:pPr>
    </w:lvl>
    <w:lvl w:ilvl="4" w:tplc="FFFFFFFF" w:tentative="1">
      <w:start w:val="1"/>
      <w:numFmt w:val="aiueoFullWidth"/>
      <w:lvlText w:val="(%5)"/>
      <w:lvlJc w:val="left"/>
      <w:pPr>
        <w:ind w:left="2680" w:hanging="420"/>
      </w:pPr>
    </w:lvl>
    <w:lvl w:ilvl="5" w:tplc="FFFFFFFF" w:tentative="1">
      <w:start w:val="1"/>
      <w:numFmt w:val="decimalEnclosedCircle"/>
      <w:lvlText w:val="%6"/>
      <w:lvlJc w:val="left"/>
      <w:pPr>
        <w:ind w:left="3100" w:hanging="420"/>
      </w:pPr>
    </w:lvl>
    <w:lvl w:ilvl="6" w:tplc="FFFFFFFF" w:tentative="1">
      <w:start w:val="1"/>
      <w:numFmt w:val="decimal"/>
      <w:lvlText w:val="%7."/>
      <w:lvlJc w:val="left"/>
      <w:pPr>
        <w:ind w:left="3520" w:hanging="420"/>
      </w:pPr>
    </w:lvl>
    <w:lvl w:ilvl="7" w:tplc="FFFFFFFF" w:tentative="1">
      <w:start w:val="1"/>
      <w:numFmt w:val="aiueoFullWidth"/>
      <w:lvlText w:val="(%8)"/>
      <w:lvlJc w:val="left"/>
      <w:pPr>
        <w:ind w:left="3940" w:hanging="420"/>
      </w:pPr>
    </w:lvl>
    <w:lvl w:ilvl="8" w:tplc="FFFFFFFF" w:tentative="1">
      <w:start w:val="1"/>
      <w:numFmt w:val="decimalEnclosedCircle"/>
      <w:lvlText w:val="%9"/>
      <w:lvlJc w:val="left"/>
      <w:pPr>
        <w:ind w:left="4360" w:hanging="420"/>
      </w:pPr>
    </w:lvl>
  </w:abstractNum>
  <w:abstractNum w:abstractNumId="6" w15:restartNumberingAfterBreak="0">
    <w:nsid w:val="17C51DDC"/>
    <w:multiLevelType w:val="hybridMultilevel"/>
    <w:tmpl w:val="42A2C74C"/>
    <w:lvl w:ilvl="0" w:tplc="F1E43B9C">
      <w:start w:val="1"/>
      <w:numFmt w:val="decimalEnclosedCircle"/>
      <w:lvlText w:val="%1"/>
      <w:lvlJc w:val="left"/>
      <w:pPr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1D2E3112"/>
    <w:multiLevelType w:val="hybridMultilevel"/>
    <w:tmpl w:val="3B0A7062"/>
    <w:lvl w:ilvl="0" w:tplc="5CE8BA44">
      <w:start w:val="1"/>
      <w:numFmt w:val="decimalFullWidth"/>
      <w:lvlText w:val="%1．"/>
      <w:lvlJc w:val="left"/>
      <w:pPr>
        <w:tabs>
          <w:tab w:val="num" w:pos="1050"/>
        </w:tabs>
        <w:ind w:left="1050" w:hanging="63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260"/>
        </w:tabs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680"/>
        </w:tabs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00"/>
        </w:tabs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520"/>
        </w:tabs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940"/>
        </w:tabs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780"/>
        </w:tabs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4200"/>
        </w:tabs>
        <w:ind w:left="4200" w:hanging="420"/>
      </w:pPr>
    </w:lvl>
  </w:abstractNum>
  <w:abstractNum w:abstractNumId="8" w15:restartNumberingAfterBreak="0">
    <w:nsid w:val="26AE13EA"/>
    <w:multiLevelType w:val="hybridMultilevel"/>
    <w:tmpl w:val="B01A7BDC"/>
    <w:lvl w:ilvl="0" w:tplc="62C48578">
      <w:numFmt w:val="bullet"/>
      <w:lvlText w:val="・"/>
      <w:lvlJc w:val="left"/>
      <w:pPr>
        <w:tabs>
          <w:tab w:val="num" w:pos="1068"/>
        </w:tabs>
        <w:ind w:left="1068" w:hanging="360"/>
      </w:pPr>
      <w:rPr>
        <w:rFonts w:ascii="ＭＳ 明朝" w:eastAsia="ＭＳ 明朝" w:hAnsi="ＭＳ 明朝" w:cs="ＭＳ ゴシック" w:hint="eastAsia"/>
        <w:color w:val="000000"/>
      </w:rPr>
    </w:lvl>
    <w:lvl w:ilvl="1" w:tplc="0409000B" w:tentative="1">
      <w:start w:val="1"/>
      <w:numFmt w:val="bullet"/>
      <w:lvlText w:val=""/>
      <w:lvlJc w:val="left"/>
      <w:pPr>
        <w:tabs>
          <w:tab w:val="num" w:pos="1548"/>
        </w:tabs>
        <w:ind w:left="1548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968"/>
        </w:tabs>
        <w:ind w:left="1968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388"/>
        </w:tabs>
        <w:ind w:left="2388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808"/>
        </w:tabs>
        <w:ind w:left="2808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3228"/>
        </w:tabs>
        <w:ind w:left="322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648"/>
        </w:tabs>
        <w:ind w:left="3648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4068"/>
        </w:tabs>
        <w:ind w:left="4068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4488"/>
        </w:tabs>
        <w:ind w:left="4488" w:hanging="420"/>
      </w:pPr>
      <w:rPr>
        <w:rFonts w:ascii="Wingdings" w:hAnsi="Wingdings" w:hint="default"/>
      </w:rPr>
    </w:lvl>
  </w:abstractNum>
  <w:abstractNum w:abstractNumId="9" w15:restartNumberingAfterBreak="0">
    <w:nsid w:val="2AD14C53"/>
    <w:multiLevelType w:val="hybridMultilevel"/>
    <w:tmpl w:val="D194A6A6"/>
    <w:lvl w:ilvl="0" w:tplc="B44A1E6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0" w15:restartNumberingAfterBreak="0">
    <w:nsid w:val="2DD92355"/>
    <w:multiLevelType w:val="hybridMultilevel"/>
    <w:tmpl w:val="629C9382"/>
    <w:lvl w:ilvl="0" w:tplc="226AB35C">
      <w:start w:val="1"/>
      <w:numFmt w:val="decimal"/>
      <w:lvlText w:val="%1."/>
      <w:lvlJc w:val="left"/>
      <w:pPr>
        <w:ind w:left="58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80" w:hanging="420"/>
      </w:pPr>
    </w:lvl>
    <w:lvl w:ilvl="3" w:tplc="0409000F" w:tentative="1">
      <w:start w:val="1"/>
      <w:numFmt w:val="decimal"/>
      <w:lvlText w:val="%4."/>
      <w:lvlJc w:val="left"/>
      <w:pPr>
        <w:ind w:left="1900" w:hanging="420"/>
      </w:pPr>
    </w:lvl>
    <w:lvl w:ilvl="4" w:tplc="04090017" w:tentative="1">
      <w:start w:val="1"/>
      <w:numFmt w:val="aiueoFullWidth"/>
      <w:lvlText w:val="(%5)"/>
      <w:lvlJc w:val="left"/>
      <w:pPr>
        <w:ind w:left="23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40" w:hanging="420"/>
      </w:pPr>
    </w:lvl>
    <w:lvl w:ilvl="6" w:tplc="0409000F" w:tentative="1">
      <w:start w:val="1"/>
      <w:numFmt w:val="decimal"/>
      <w:lvlText w:val="%7."/>
      <w:lvlJc w:val="left"/>
      <w:pPr>
        <w:ind w:left="3160" w:hanging="420"/>
      </w:pPr>
    </w:lvl>
    <w:lvl w:ilvl="7" w:tplc="04090017" w:tentative="1">
      <w:start w:val="1"/>
      <w:numFmt w:val="aiueoFullWidth"/>
      <w:lvlText w:val="(%8)"/>
      <w:lvlJc w:val="left"/>
      <w:pPr>
        <w:ind w:left="35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000" w:hanging="420"/>
      </w:pPr>
    </w:lvl>
  </w:abstractNum>
  <w:abstractNum w:abstractNumId="11" w15:restartNumberingAfterBreak="0">
    <w:nsid w:val="2DFF3A2D"/>
    <w:multiLevelType w:val="hybridMultilevel"/>
    <w:tmpl w:val="BC524A3A"/>
    <w:lvl w:ilvl="0" w:tplc="FFFFFFFF">
      <w:start w:val="1"/>
      <w:numFmt w:val="decimal"/>
      <w:lvlText w:val="%1."/>
      <w:lvlJc w:val="left"/>
      <w:pPr>
        <w:ind w:left="580" w:hanging="360"/>
      </w:pPr>
      <w:rPr>
        <w:rFonts w:hint="default"/>
      </w:rPr>
    </w:lvl>
    <w:lvl w:ilvl="1" w:tplc="06DED162">
      <w:start w:val="1"/>
      <w:numFmt w:val="decimalEnclosedCircle"/>
      <w:lvlText w:val="%2"/>
      <w:lvlJc w:val="left"/>
      <w:pPr>
        <w:ind w:left="1000" w:hanging="360"/>
      </w:pPr>
      <w:rPr>
        <w:rFonts w:hint="default"/>
      </w:rPr>
    </w:lvl>
    <w:lvl w:ilvl="2" w:tplc="FFFFFFFF" w:tentative="1">
      <w:start w:val="1"/>
      <w:numFmt w:val="decimalEnclosedCircle"/>
      <w:lvlText w:val="%3"/>
      <w:lvlJc w:val="left"/>
      <w:pPr>
        <w:ind w:left="1480" w:hanging="420"/>
      </w:pPr>
    </w:lvl>
    <w:lvl w:ilvl="3" w:tplc="FFFFFFFF" w:tentative="1">
      <w:start w:val="1"/>
      <w:numFmt w:val="decimal"/>
      <w:lvlText w:val="%4."/>
      <w:lvlJc w:val="left"/>
      <w:pPr>
        <w:ind w:left="1900" w:hanging="420"/>
      </w:pPr>
    </w:lvl>
    <w:lvl w:ilvl="4" w:tplc="FFFFFFFF" w:tentative="1">
      <w:start w:val="1"/>
      <w:numFmt w:val="aiueoFullWidth"/>
      <w:lvlText w:val="(%5)"/>
      <w:lvlJc w:val="left"/>
      <w:pPr>
        <w:ind w:left="2320" w:hanging="420"/>
      </w:pPr>
    </w:lvl>
    <w:lvl w:ilvl="5" w:tplc="FFFFFFFF" w:tentative="1">
      <w:start w:val="1"/>
      <w:numFmt w:val="decimalEnclosedCircle"/>
      <w:lvlText w:val="%6"/>
      <w:lvlJc w:val="left"/>
      <w:pPr>
        <w:ind w:left="2740" w:hanging="420"/>
      </w:pPr>
    </w:lvl>
    <w:lvl w:ilvl="6" w:tplc="FFFFFFFF" w:tentative="1">
      <w:start w:val="1"/>
      <w:numFmt w:val="decimal"/>
      <w:lvlText w:val="%7."/>
      <w:lvlJc w:val="left"/>
      <w:pPr>
        <w:ind w:left="3160" w:hanging="420"/>
      </w:pPr>
    </w:lvl>
    <w:lvl w:ilvl="7" w:tplc="FFFFFFFF" w:tentative="1">
      <w:start w:val="1"/>
      <w:numFmt w:val="aiueoFullWidth"/>
      <w:lvlText w:val="(%8)"/>
      <w:lvlJc w:val="left"/>
      <w:pPr>
        <w:ind w:left="3580" w:hanging="420"/>
      </w:pPr>
    </w:lvl>
    <w:lvl w:ilvl="8" w:tplc="FFFFFFFF" w:tentative="1">
      <w:start w:val="1"/>
      <w:numFmt w:val="decimalEnclosedCircle"/>
      <w:lvlText w:val="%9"/>
      <w:lvlJc w:val="left"/>
      <w:pPr>
        <w:ind w:left="4000" w:hanging="420"/>
      </w:pPr>
    </w:lvl>
  </w:abstractNum>
  <w:abstractNum w:abstractNumId="12" w15:restartNumberingAfterBreak="0">
    <w:nsid w:val="2F0348F8"/>
    <w:multiLevelType w:val="multilevel"/>
    <w:tmpl w:val="519C37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1BF3807"/>
    <w:multiLevelType w:val="hybridMultilevel"/>
    <w:tmpl w:val="49ACAA5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3B96229F"/>
    <w:multiLevelType w:val="multilevel"/>
    <w:tmpl w:val="E868A3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1DA1881"/>
    <w:multiLevelType w:val="multilevel"/>
    <w:tmpl w:val="A7BA2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49C5E72"/>
    <w:multiLevelType w:val="hybridMultilevel"/>
    <w:tmpl w:val="158C1F04"/>
    <w:lvl w:ilvl="0" w:tplc="E7F89F5C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468A65E2"/>
    <w:multiLevelType w:val="multilevel"/>
    <w:tmpl w:val="B4F0FD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6D4095E"/>
    <w:multiLevelType w:val="multilevel"/>
    <w:tmpl w:val="25A213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88E27D7"/>
    <w:multiLevelType w:val="multilevel"/>
    <w:tmpl w:val="33F223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A2C42AC"/>
    <w:multiLevelType w:val="hybridMultilevel"/>
    <w:tmpl w:val="F71482C0"/>
    <w:lvl w:ilvl="0" w:tplc="ADF63356">
      <w:start w:val="1"/>
      <w:numFmt w:val="decimalFullWidth"/>
      <w:lvlText w:val="（%1）"/>
      <w:lvlJc w:val="left"/>
      <w:pPr>
        <w:ind w:left="156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680" w:hanging="420"/>
      </w:pPr>
    </w:lvl>
    <w:lvl w:ilvl="2" w:tplc="04090011" w:tentative="1">
      <w:start w:val="1"/>
      <w:numFmt w:val="decimalEnclosedCircle"/>
      <w:lvlText w:val="%3"/>
      <w:lvlJc w:val="lef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7" w:tentative="1">
      <w:start w:val="1"/>
      <w:numFmt w:val="aiueoFullWidth"/>
      <w:lvlText w:val="(%5)"/>
      <w:lvlJc w:val="left"/>
      <w:pPr>
        <w:ind w:left="2940" w:hanging="420"/>
      </w:pPr>
    </w:lvl>
    <w:lvl w:ilvl="5" w:tplc="04090011" w:tentative="1">
      <w:start w:val="1"/>
      <w:numFmt w:val="decimalEnclosedCircle"/>
      <w:lvlText w:val="%6"/>
      <w:lvlJc w:val="lef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7" w:tentative="1">
      <w:start w:val="1"/>
      <w:numFmt w:val="aiueoFullWidth"/>
      <w:lvlText w:val="(%8)"/>
      <w:lvlJc w:val="left"/>
      <w:pPr>
        <w:ind w:left="42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620" w:hanging="420"/>
      </w:pPr>
    </w:lvl>
  </w:abstractNum>
  <w:abstractNum w:abstractNumId="21" w15:restartNumberingAfterBreak="0">
    <w:nsid w:val="4F425F6D"/>
    <w:multiLevelType w:val="hybridMultilevel"/>
    <w:tmpl w:val="0706D556"/>
    <w:lvl w:ilvl="0" w:tplc="CB2606D8">
      <w:start w:val="1"/>
      <w:numFmt w:val="decimalFullWidth"/>
      <w:lvlText w:val="%1．"/>
      <w:lvlJc w:val="left"/>
      <w:pPr>
        <w:ind w:left="1197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717" w:hanging="440"/>
      </w:pPr>
    </w:lvl>
    <w:lvl w:ilvl="2" w:tplc="04090011" w:tentative="1">
      <w:start w:val="1"/>
      <w:numFmt w:val="decimalEnclosedCircle"/>
      <w:lvlText w:val="%3"/>
      <w:lvlJc w:val="left"/>
      <w:pPr>
        <w:ind w:left="2157" w:hanging="440"/>
      </w:pPr>
    </w:lvl>
    <w:lvl w:ilvl="3" w:tplc="0409000F" w:tentative="1">
      <w:start w:val="1"/>
      <w:numFmt w:val="decimal"/>
      <w:lvlText w:val="%4."/>
      <w:lvlJc w:val="left"/>
      <w:pPr>
        <w:ind w:left="2597" w:hanging="440"/>
      </w:pPr>
    </w:lvl>
    <w:lvl w:ilvl="4" w:tplc="04090017" w:tentative="1">
      <w:start w:val="1"/>
      <w:numFmt w:val="aiueoFullWidth"/>
      <w:lvlText w:val="(%5)"/>
      <w:lvlJc w:val="left"/>
      <w:pPr>
        <w:ind w:left="3037" w:hanging="440"/>
      </w:pPr>
    </w:lvl>
    <w:lvl w:ilvl="5" w:tplc="04090011" w:tentative="1">
      <w:start w:val="1"/>
      <w:numFmt w:val="decimalEnclosedCircle"/>
      <w:lvlText w:val="%6"/>
      <w:lvlJc w:val="left"/>
      <w:pPr>
        <w:ind w:left="3477" w:hanging="440"/>
      </w:pPr>
    </w:lvl>
    <w:lvl w:ilvl="6" w:tplc="0409000F" w:tentative="1">
      <w:start w:val="1"/>
      <w:numFmt w:val="decimal"/>
      <w:lvlText w:val="%7."/>
      <w:lvlJc w:val="left"/>
      <w:pPr>
        <w:ind w:left="3917" w:hanging="440"/>
      </w:pPr>
    </w:lvl>
    <w:lvl w:ilvl="7" w:tplc="04090017" w:tentative="1">
      <w:start w:val="1"/>
      <w:numFmt w:val="aiueoFullWidth"/>
      <w:lvlText w:val="(%8)"/>
      <w:lvlJc w:val="left"/>
      <w:pPr>
        <w:ind w:left="4357" w:hanging="440"/>
      </w:pPr>
    </w:lvl>
    <w:lvl w:ilvl="8" w:tplc="04090011" w:tentative="1">
      <w:start w:val="1"/>
      <w:numFmt w:val="decimalEnclosedCircle"/>
      <w:lvlText w:val="%9"/>
      <w:lvlJc w:val="left"/>
      <w:pPr>
        <w:ind w:left="4797" w:hanging="440"/>
      </w:pPr>
    </w:lvl>
  </w:abstractNum>
  <w:abstractNum w:abstractNumId="22" w15:restartNumberingAfterBreak="0">
    <w:nsid w:val="55D0469D"/>
    <w:multiLevelType w:val="hybridMultilevel"/>
    <w:tmpl w:val="6584DBE8"/>
    <w:lvl w:ilvl="0" w:tplc="A16C2A6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23" w15:restartNumberingAfterBreak="0">
    <w:nsid w:val="604741A2"/>
    <w:multiLevelType w:val="hybridMultilevel"/>
    <w:tmpl w:val="DFBCF370"/>
    <w:lvl w:ilvl="0" w:tplc="432A19D8">
      <w:start w:val="3"/>
      <w:numFmt w:val="bullet"/>
      <w:lvlText w:val="・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60794648"/>
    <w:multiLevelType w:val="hybridMultilevel"/>
    <w:tmpl w:val="E1A86FCE"/>
    <w:lvl w:ilvl="0" w:tplc="7CF8AE68">
      <w:numFmt w:val="bullet"/>
      <w:lvlText w:val="・"/>
      <w:lvlJc w:val="left"/>
      <w:pPr>
        <w:ind w:left="1128" w:hanging="420"/>
      </w:pPr>
      <w:rPr>
        <w:rFonts w:ascii="ヒラギノ角ゴ ProN W3" w:eastAsia="ヒラギノ角ゴ ProN W3" w:hAnsi="ヒラギノ角ゴ ProN W3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548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968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88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808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22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48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068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488" w:hanging="420"/>
      </w:pPr>
      <w:rPr>
        <w:rFonts w:ascii="Wingdings" w:hAnsi="Wingdings" w:hint="default"/>
      </w:rPr>
    </w:lvl>
  </w:abstractNum>
  <w:abstractNum w:abstractNumId="25" w15:restartNumberingAfterBreak="0">
    <w:nsid w:val="65746B60"/>
    <w:multiLevelType w:val="hybridMultilevel"/>
    <w:tmpl w:val="39CA8E1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6" w15:restartNumberingAfterBreak="0">
    <w:nsid w:val="66691D6D"/>
    <w:multiLevelType w:val="hybridMultilevel"/>
    <w:tmpl w:val="032C32AA"/>
    <w:lvl w:ilvl="0" w:tplc="E7F89F5C">
      <w:start w:val="1"/>
      <w:numFmt w:val="decimalFullWidth"/>
      <w:lvlText w:val="（%1）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7" w15:restartNumberingAfterBreak="0">
    <w:nsid w:val="694A7EF1"/>
    <w:multiLevelType w:val="hybridMultilevel"/>
    <w:tmpl w:val="B7304740"/>
    <w:lvl w:ilvl="0" w:tplc="9416C7F4">
      <w:start w:val="4"/>
      <w:numFmt w:val="decimalFullWidth"/>
      <w:lvlText w:val="第%1条"/>
      <w:lvlJc w:val="left"/>
      <w:pPr>
        <w:tabs>
          <w:tab w:val="num" w:pos="540"/>
        </w:tabs>
        <w:ind w:left="540" w:hanging="540"/>
      </w:pPr>
      <w:rPr>
        <w:rFonts w:hint="eastAsia"/>
      </w:rPr>
    </w:lvl>
    <w:lvl w:ilvl="1" w:tplc="00170409" w:tentative="1">
      <w:start w:val="1"/>
      <w:numFmt w:val="aiueoFullWidth"/>
      <w:lvlText w:val="(%2)"/>
      <w:lvlJc w:val="left"/>
      <w:pPr>
        <w:tabs>
          <w:tab w:val="num" w:pos="960"/>
        </w:tabs>
        <w:ind w:left="960" w:hanging="480"/>
      </w:pPr>
    </w:lvl>
    <w:lvl w:ilvl="2" w:tplc="00110409" w:tentative="1">
      <w:start w:val="1"/>
      <w:numFmt w:val="decimalEnclosedCircle"/>
      <w:lvlText w:val="%3"/>
      <w:lvlJc w:val="left"/>
      <w:pPr>
        <w:tabs>
          <w:tab w:val="num" w:pos="1440"/>
        </w:tabs>
        <w:ind w:left="1440" w:hanging="4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0170409" w:tentative="1">
      <w:start w:val="1"/>
      <w:numFmt w:val="aiueoFullWidth"/>
      <w:lvlText w:val="(%5)"/>
      <w:lvlJc w:val="left"/>
      <w:pPr>
        <w:tabs>
          <w:tab w:val="num" w:pos="2400"/>
        </w:tabs>
        <w:ind w:left="2400" w:hanging="480"/>
      </w:pPr>
    </w:lvl>
    <w:lvl w:ilvl="5" w:tplc="00110409" w:tentative="1">
      <w:start w:val="1"/>
      <w:numFmt w:val="decimalEnclosedCircle"/>
      <w:lvlText w:val="%6"/>
      <w:lvlJc w:val="left"/>
      <w:pPr>
        <w:tabs>
          <w:tab w:val="num" w:pos="2880"/>
        </w:tabs>
        <w:ind w:left="2880" w:hanging="4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0170409" w:tentative="1">
      <w:start w:val="1"/>
      <w:numFmt w:val="aiueoFullWidth"/>
      <w:lvlText w:val="(%8)"/>
      <w:lvlJc w:val="left"/>
      <w:pPr>
        <w:tabs>
          <w:tab w:val="num" w:pos="3840"/>
        </w:tabs>
        <w:ind w:left="3840" w:hanging="480"/>
      </w:pPr>
    </w:lvl>
    <w:lvl w:ilvl="8" w:tplc="00110409" w:tentative="1">
      <w:start w:val="1"/>
      <w:numFmt w:val="decimalEnclosedCircle"/>
      <w:lvlText w:val="%9"/>
      <w:lvlJc w:val="left"/>
      <w:pPr>
        <w:tabs>
          <w:tab w:val="num" w:pos="4320"/>
        </w:tabs>
        <w:ind w:left="4320" w:hanging="480"/>
      </w:pPr>
    </w:lvl>
  </w:abstractNum>
  <w:abstractNum w:abstractNumId="28" w15:restartNumberingAfterBreak="0">
    <w:nsid w:val="69A51AB8"/>
    <w:multiLevelType w:val="hybridMultilevel"/>
    <w:tmpl w:val="8208E990"/>
    <w:lvl w:ilvl="0" w:tplc="7CF8AE68">
      <w:numFmt w:val="bullet"/>
      <w:lvlText w:val="・"/>
      <w:lvlJc w:val="left"/>
      <w:pPr>
        <w:ind w:left="360" w:hanging="360"/>
      </w:pPr>
      <w:rPr>
        <w:rFonts w:ascii="ヒラギノ角ゴ ProN W3" w:eastAsia="ヒラギノ角ゴ ProN W3" w:hAnsi="ヒラギノ角ゴ ProN W3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9" w15:restartNumberingAfterBreak="0">
    <w:nsid w:val="6BD5254F"/>
    <w:multiLevelType w:val="hybridMultilevel"/>
    <w:tmpl w:val="BDC4BF6E"/>
    <w:lvl w:ilvl="0" w:tplc="6150D3EC">
      <w:start w:val="1"/>
      <w:numFmt w:val="decimalFullWidth"/>
      <w:lvlText w:val="(%1)"/>
      <w:lvlJc w:val="left"/>
      <w:pPr>
        <w:ind w:left="1020" w:hanging="44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420" w:hanging="420"/>
      </w:pPr>
    </w:lvl>
    <w:lvl w:ilvl="2" w:tplc="04090011" w:tentative="1">
      <w:start w:val="1"/>
      <w:numFmt w:val="decimalEnclosedCircle"/>
      <w:lvlText w:val="%3"/>
      <w:lvlJc w:val="left"/>
      <w:pPr>
        <w:ind w:left="1840" w:hanging="420"/>
      </w:pPr>
    </w:lvl>
    <w:lvl w:ilvl="3" w:tplc="0409000F" w:tentative="1">
      <w:start w:val="1"/>
      <w:numFmt w:val="decimal"/>
      <w:lvlText w:val="%4."/>
      <w:lvlJc w:val="left"/>
      <w:pPr>
        <w:ind w:left="2260" w:hanging="420"/>
      </w:pPr>
    </w:lvl>
    <w:lvl w:ilvl="4" w:tplc="04090017" w:tentative="1">
      <w:start w:val="1"/>
      <w:numFmt w:val="aiueoFullWidth"/>
      <w:lvlText w:val="(%5)"/>
      <w:lvlJc w:val="left"/>
      <w:pPr>
        <w:ind w:left="2680" w:hanging="420"/>
      </w:pPr>
    </w:lvl>
    <w:lvl w:ilvl="5" w:tplc="04090011" w:tentative="1">
      <w:start w:val="1"/>
      <w:numFmt w:val="decimalEnclosedCircle"/>
      <w:lvlText w:val="%6"/>
      <w:lvlJc w:val="left"/>
      <w:pPr>
        <w:ind w:left="3100" w:hanging="420"/>
      </w:pPr>
    </w:lvl>
    <w:lvl w:ilvl="6" w:tplc="0409000F" w:tentative="1">
      <w:start w:val="1"/>
      <w:numFmt w:val="decimal"/>
      <w:lvlText w:val="%7."/>
      <w:lvlJc w:val="left"/>
      <w:pPr>
        <w:ind w:left="3520" w:hanging="420"/>
      </w:pPr>
    </w:lvl>
    <w:lvl w:ilvl="7" w:tplc="04090017" w:tentative="1">
      <w:start w:val="1"/>
      <w:numFmt w:val="aiueoFullWidth"/>
      <w:lvlText w:val="(%8)"/>
      <w:lvlJc w:val="left"/>
      <w:pPr>
        <w:ind w:left="3940" w:hanging="420"/>
      </w:pPr>
    </w:lvl>
    <w:lvl w:ilvl="8" w:tplc="04090011" w:tentative="1">
      <w:start w:val="1"/>
      <w:numFmt w:val="decimalEnclosedCircle"/>
      <w:lvlText w:val="%9"/>
      <w:lvlJc w:val="left"/>
      <w:pPr>
        <w:ind w:left="4360" w:hanging="420"/>
      </w:pPr>
    </w:lvl>
  </w:abstractNum>
  <w:abstractNum w:abstractNumId="30" w15:restartNumberingAfterBreak="0">
    <w:nsid w:val="6FF734D0"/>
    <w:multiLevelType w:val="hybridMultilevel"/>
    <w:tmpl w:val="7CB46596"/>
    <w:lvl w:ilvl="0" w:tplc="E6F4D906">
      <w:start w:val="1"/>
      <w:numFmt w:val="decimalFullWidth"/>
      <w:lvlText w:val="（%1）"/>
      <w:lvlJc w:val="left"/>
      <w:pPr>
        <w:ind w:left="156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680" w:hanging="420"/>
      </w:pPr>
    </w:lvl>
    <w:lvl w:ilvl="2" w:tplc="04090011" w:tentative="1">
      <w:start w:val="1"/>
      <w:numFmt w:val="decimalEnclosedCircle"/>
      <w:lvlText w:val="%3"/>
      <w:lvlJc w:val="lef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7" w:tentative="1">
      <w:start w:val="1"/>
      <w:numFmt w:val="aiueoFullWidth"/>
      <w:lvlText w:val="(%5)"/>
      <w:lvlJc w:val="left"/>
      <w:pPr>
        <w:ind w:left="2940" w:hanging="420"/>
      </w:pPr>
    </w:lvl>
    <w:lvl w:ilvl="5" w:tplc="04090011" w:tentative="1">
      <w:start w:val="1"/>
      <w:numFmt w:val="decimalEnclosedCircle"/>
      <w:lvlText w:val="%6"/>
      <w:lvlJc w:val="lef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7" w:tentative="1">
      <w:start w:val="1"/>
      <w:numFmt w:val="aiueoFullWidth"/>
      <w:lvlText w:val="(%8)"/>
      <w:lvlJc w:val="left"/>
      <w:pPr>
        <w:ind w:left="42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620" w:hanging="420"/>
      </w:pPr>
    </w:lvl>
  </w:abstractNum>
  <w:abstractNum w:abstractNumId="31" w15:restartNumberingAfterBreak="0">
    <w:nsid w:val="70203D99"/>
    <w:multiLevelType w:val="hybridMultilevel"/>
    <w:tmpl w:val="DA58182A"/>
    <w:lvl w:ilvl="0" w:tplc="4A0A309C">
      <w:start w:val="1"/>
      <w:numFmt w:val="decimalFullWidth"/>
      <w:lvlText w:val="第%1条"/>
      <w:lvlJc w:val="left"/>
      <w:pPr>
        <w:tabs>
          <w:tab w:val="num" w:pos="880"/>
        </w:tabs>
        <w:ind w:left="880" w:hanging="880"/>
      </w:pPr>
      <w:rPr>
        <w:rFonts w:hint="eastAsia"/>
      </w:rPr>
    </w:lvl>
    <w:lvl w:ilvl="1" w:tplc="00170409">
      <w:start w:val="1"/>
      <w:numFmt w:val="aiueoFullWidth"/>
      <w:lvlText w:val="(%2)"/>
      <w:lvlJc w:val="left"/>
      <w:pPr>
        <w:tabs>
          <w:tab w:val="num" w:pos="960"/>
        </w:tabs>
        <w:ind w:left="960" w:hanging="480"/>
      </w:pPr>
    </w:lvl>
    <w:lvl w:ilvl="2" w:tplc="00110409" w:tentative="1">
      <w:start w:val="1"/>
      <w:numFmt w:val="decimalEnclosedCircle"/>
      <w:lvlText w:val="%3"/>
      <w:lvlJc w:val="left"/>
      <w:pPr>
        <w:tabs>
          <w:tab w:val="num" w:pos="1440"/>
        </w:tabs>
        <w:ind w:left="1440" w:hanging="4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0170409" w:tentative="1">
      <w:start w:val="1"/>
      <w:numFmt w:val="aiueoFullWidth"/>
      <w:lvlText w:val="(%5)"/>
      <w:lvlJc w:val="left"/>
      <w:pPr>
        <w:tabs>
          <w:tab w:val="num" w:pos="2400"/>
        </w:tabs>
        <w:ind w:left="2400" w:hanging="480"/>
      </w:pPr>
    </w:lvl>
    <w:lvl w:ilvl="5" w:tplc="00110409" w:tentative="1">
      <w:start w:val="1"/>
      <w:numFmt w:val="decimalEnclosedCircle"/>
      <w:lvlText w:val="%6"/>
      <w:lvlJc w:val="left"/>
      <w:pPr>
        <w:tabs>
          <w:tab w:val="num" w:pos="2880"/>
        </w:tabs>
        <w:ind w:left="2880" w:hanging="4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0170409" w:tentative="1">
      <w:start w:val="1"/>
      <w:numFmt w:val="aiueoFullWidth"/>
      <w:lvlText w:val="(%8)"/>
      <w:lvlJc w:val="left"/>
      <w:pPr>
        <w:tabs>
          <w:tab w:val="num" w:pos="3840"/>
        </w:tabs>
        <w:ind w:left="3840" w:hanging="480"/>
      </w:pPr>
    </w:lvl>
    <w:lvl w:ilvl="8" w:tplc="00110409" w:tentative="1">
      <w:start w:val="1"/>
      <w:numFmt w:val="decimalEnclosedCircle"/>
      <w:lvlText w:val="%9"/>
      <w:lvlJc w:val="left"/>
      <w:pPr>
        <w:tabs>
          <w:tab w:val="num" w:pos="4320"/>
        </w:tabs>
        <w:ind w:left="4320" w:hanging="480"/>
      </w:pPr>
    </w:lvl>
  </w:abstractNum>
  <w:abstractNum w:abstractNumId="32" w15:restartNumberingAfterBreak="0">
    <w:nsid w:val="7AAF5B6C"/>
    <w:multiLevelType w:val="hybridMultilevel"/>
    <w:tmpl w:val="3FC85974"/>
    <w:lvl w:ilvl="0" w:tplc="DD42A818">
      <w:numFmt w:val="bullet"/>
      <w:lvlText w:val="・"/>
      <w:lvlJc w:val="left"/>
      <w:pPr>
        <w:tabs>
          <w:tab w:val="num" w:pos="1068"/>
        </w:tabs>
        <w:ind w:left="1068" w:hanging="360"/>
      </w:pPr>
      <w:rPr>
        <w:rFonts w:ascii="ＭＳ ゴシック" w:eastAsia="ＭＳ ゴシック" w:hAnsi="ＭＳ ゴシック" w:cs="ＭＳ ゴシック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1548"/>
        </w:tabs>
        <w:ind w:left="1548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968"/>
        </w:tabs>
        <w:ind w:left="1968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388"/>
        </w:tabs>
        <w:ind w:left="2388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808"/>
        </w:tabs>
        <w:ind w:left="2808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3228"/>
        </w:tabs>
        <w:ind w:left="322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648"/>
        </w:tabs>
        <w:ind w:left="3648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4068"/>
        </w:tabs>
        <w:ind w:left="4068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4488"/>
        </w:tabs>
        <w:ind w:left="4488" w:hanging="42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7"/>
  </w:num>
  <w:num w:numId="5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2"/>
  </w:num>
  <w:num w:numId="7">
    <w:abstractNumId w:val="8"/>
  </w:num>
  <w:num w:numId="8">
    <w:abstractNumId w:val="1"/>
  </w:num>
  <w:num w:numId="9">
    <w:abstractNumId w:val="20"/>
  </w:num>
  <w:num w:numId="10">
    <w:abstractNumId w:val="30"/>
  </w:num>
  <w:num w:numId="11">
    <w:abstractNumId w:val="23"/>
  </w:num>
  <w:num w:numId="12">
    <w:abstractNumId w:val="26"/>
  </w:num>
  <w:num w:numId="13">
    <w:abstractNumId w:val="28"/>
  </w:num>
  <w:num w:numId="14">
    <w:abstractNumId w:val="16"/>
  </w:num>
  <w:num w:numId="15">
    <w:abstractNumId w:val="9"/>
  </w:num>
  <w:num w:numId="16">
    <w:abstractNumId w:val="25"/>
  </w:num>
  <w:num w:numId="17">
    <w:abstractNumId w:val="13"/>
  </w:num>
  <w:num w:numId="18">
    <w:abstractNumId w:val="0"/>
  </w:num>
  <w:num w:numId="19">
    <w:abstractNumId w:val="6"/>
  </w:num>
  <w:num w:numId="20">
    <w:abstractNumId w:val="10"/>
  </w:num>
  <w:num w:numId="21">
    <w:abstractNumId w:val="2"/>
  </w:num>
  <w:num w:numId="22">
    <w:abstractNumId w:val="29"/>
  </w:num>
  <w:num w:numId="23">
    <w:abstractNumId w:val="22"/>
  </w:num>
  <w:num w:numId="24">
    <w:abstractNumId w:val="3"/>
  </w:num>
  <w:num w:numId="25">
    <w:abstractNumId w:val="15"/>
  </w:num>
  <w:num w:numId="26">
    <w:abstractNumId w:val="14"/>
  </w:num>
  <w:num w:numId="27">
    <w:abstractNumId w:val="19"/>
  </w:num>
  <w:num w:numId="2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7"/>
  </w:num>
  <w:num w:numId="31">
    <w:abstractNumId w:val="18"/>
  </w:num>
  <w:num w:numId="32">
    <w:abstractNumId w:val="12"/>
  </w:num>
  <w:num w:numId="33">
    <w:abstractNumId w:val="11"/>
  </w:num>
  <w:num w:numId="34">
    <w:abstractNumId w:val="5"/>
  </w:num>
  <w:num w:numId="35">
    <w:abstractNumId w:val="21"/>
  </w:num>
  <w:num w:numId="36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4"/>
  <w:bordersDoNotSurroundHeader/>
  <w:bordersDoNotSurroundFooter/>
  <w:proofState w:spelling="clean" w:grammar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MjcyMjI3szA1tDRW0lEKTi0uzszPAykwrwUA6L1UISwAAAA="/>
  </w:docVars>
  <w:rsids>
    <w:rsidRoot w:val="00E55DA9"/>
    <w:rsid w:val="0000129D"/>
    <w:rsid w:val="00003F5D"/>
    <w:rsid w:val="00005888"/>
    <w:rsid w:val="00005A63"/>
    <w:rsid w:val="00006C6F"/>
    <w:rsid w:val="00010753"/>
    <w:rsid w:val="00012CB4"/>
    <w:rsid w:val="00014E4E"/>
    <w:rsid w:val="00016EAB"/>
    <w:rsid w:val="000217F7"/>
    <w:rsid w:val="00026F55"/>
    <w:rsid w:val="00027065"/>
    <w:rsid w:val="0003291C"/>
    <w:rsid w:val="00037341"/>
    <w:rsid w:val="0003775E"/>
    <w:rsid w:val="00042291"/>
    <w:rsid w:val="00050538"/>
    <w:rsid w:val="00054B99"/>
    <w:rsid w:val="000574DE"/>
    <w:rsid w:val="00057690"/>
    <w:rsid w:val="00061F2B"/>
    <w:rsid w:val="00066862"/>
    <w:rsid w:val="00066A85"/>
    <w:rsid w:val="00073141"/>
    <w:rsid w:val="00073C2A"/>
    <w:rsid w:val="00075A0E"/>
    <w:rsid w:val="000771C3"/>
    <w:rsid w:val="00084C99"/>
    <w:rsid w:val="0009579B"/>
    <w:rsid w:val="000A376F"/>
    <w:rsid w:val="000A5809"/>
    <w:rsid w:val="000A5F77"/>
    <w:rsid w:val="000B0AD6"/>
    <w:rsid w:val="000C54B5"/>
    <w:rsid w:val="000C5524"/>
    <w:rsid w:val="000D031A"/>
    <w:rsid w:val="000D1AC3"/>
    <w:rsid w:val="000D6F04"/>
    <w:rsid w:val="000E1381"/>
    <w:rsid w:val="000E1400"/>
    <w:rsid w:val="000E1A5C"/>
    <w:rsid w:val="000F0837"/>
    <w:rsid w:val="000F09EC"/>
    <w:rsid w:val="000F1D95"/>
    <w:rsid w:val="001008A7"/>
    <w:rsid w:val="00105E3C"/>
    <w:rsid w:val="00106B05"/>
    <w:rsid w:val="0011446D"/>
    <w:rsid w:val="001177FB"/>
    <w:rsid w:val="00120C76"/>
    <w:rsid w:val="0012139A"/>
    <w:rsid w:val="00133729"/>
    <w:rsid w:val="00136BDA"/>
    <w:rsid w:val="001408B4"/>
    <w:rsid w:val="00147BE7"/>
    <w:rsid w:val="0015043C"/>
    <w:rsid w:val="00150B85"/>
    <w:rsid w:val="00157AEF"/>
    <w:rsid w:val="00160F5C"/>
    <w:rsid w:val="00162740"/>
    <w:rsid w:val="00163FFE"/>
    <w:rsid w:val="00166119"/>
    <w:rsid w:val="00167550"/>
    <w:rsid w:val="00170240"/>
    <w:rsid w:val="0017134F"/>
    <w:rsid w:val="00172D1D"/>
    <w:rsid w:val="00173F05"/>
    <w:rsid w:val="0018168E"/>
    <w:rsid w:val="00181B56"/>
    <w:rsid w:val="001842A6"/>
    <w:rsid w:val="001869BE"/>
    <w:rsid w:val="00186E85"/>
    <w:rsid w:val="00187EA3"/>
    <w:rsid w:val="001927E8"/>
    <w:rsid w:val="001A05C7"/>
    <w:rsid w:val="001A361D"/>
    <w:rsid w:val="001A5DF1"/>
    <w:rsid w:val="001B3044"/>
    <w:rsid w:val="001B3C12"/>
    <w:rsid w:val="001B544E"/>
    <w:rsid w:val="001B593B"/>
    <w:rsid w:val="001B6DD8"/>
    <w:rsid w:val="001C0D53"/>
    <w:rsid w:val="001D0376"/>
    <w:rsid w:val="001D0AFC"/>
    <w:rsid w:val="001D2C28"/>
    <w:rsid w:val="001D3C7F"/>
    <w:rsid w:val="001E430B"/>
    <w:rsid w:val="001E4AC8"/>
    <w:rsid w:val="001E4F4F"/>
    <w:rsid w:val="001F10DE"/>
    <w:rsid w:val="001F19DC"/>
    <w:rsid w:val="001F3096"/>
    <w:rsid w:val="001F77CC"/>
    <w:rsid w:val="001F7EF5"/>
    <w:rsid w:val="0020436E"/>
    <w:rsid w:val="00204706"/>
    <w:rsid w:val="0020475A"/>
    <w:rsid w:val="00206B5A"/>
    <w:rsid w:val="0021286B"/>
    <w:rsid w:val="00217FD6"/>
    <w:rsid w:val="002221D2"/>
    <w:rsid w:val="00223B6B"/>
    <w:rsid w:val="00226F42"/>
    <w:rsid w:val="0023505C"/>
    <w:rsid w:val="00237DD1"/>
    <w:rsid w:val="00240396"/>
    <w:rsid w:val="002420D5"/>
    <w:rsid w:val="00246121"/>
    <w:rsid w:val="002474B1"/>
    <w:rsid w:val="00254EB4"/>
    <w:rsid w:val="00256D3F"/>
    <w:rsid w:val="002647A3"/>
    <w:rsid w:val="00265640"/>
    <w:rsid w:val="00267890"/>
    <w:rsid w:val="002718A2"/>
    <w:rsid w:val="00273764"/>
    <w:rsid w:val="00273E16"/>
    <w:rsid w:val="00282840"/>
    <w:rsid w:val="00282B1F"/>
    <w:rsid w:val="002938DF"/>
    <w:rsid w:val="002950E4"/>
    <w:rsid w:val="002962EC"/>
    <w:rsid w:val="00296608"/>
    <w:rsid w:val="002B0868"/>
    <w:rsid w:val="002B250E"/>
    <w:rsid w:val="002C6D41"/>
    <w:rsid w:val="002C74CC"/>
    <w:rsid w:val="002D1F0B"/>
    <w:rsid w:val="002D29C7"/>
    <w:rsid w:val="002D3404"/>
    <w:rsid w:val="002D5881"/>
    <w:rsid w:val="002E12DE"/>
    <w:rsid w:val="002E2A83"/>
    <w:rsid w:val="002E766F"/>
    <w:rsid w:val="002F1D55"/>
    <w:rsid w:val="002F4F81"/>
    <w:rsid w:val="002F629F"/>
    <w:rsid w:val="002F699C"/>
    <w:rsid w:val="00301734"/>
    <w:rsid w:val="0030519E"/>
    <w:rsid w:val="0031170C"/>
    <w:rsid w:val="00317997"/>
    <w:rsid w:val="00320A2F"/>
    <w:rsid w:val="003277D7"/>
    <w:rsid w:val="0032799E"/>
    <w:rsid w:val="00333ED4"/>
    <w:rsid w:val="003349CC"/>
    <w:rsid w:val="00335B36"/>
    <w:rsid w:val="0034443B"/>
    <w:rsid w:val="00353E1C"/>
    <w:rsid w:val="00354FBE"/>
    <w:rsid w:val="003551D3"/>
    <w:rsid w:val="00357CD7"/>
    <w:rsid w:val="00366FD6"/>
    <w:rsid w:val="00374CD1"/>
    <w:rsid w:val="00382A43"/>
    <w:rsid w:val="003831C2"/>
    <w:rsid w:val="00385CC4"/>
    <w:rsid w:val="0039167A"/>
    <w:rsid w:val="003919FA"/>
    <w:rsid w:val="00393123"/>
    <w:rsid w:val="003A398C"/>
    <w:rsid w:val="003A3A92"/>
    <w:rsid w:val="003A3C0C"/>
    <w:rsid w:val="003A46C2"/>
    <w:rsid w:val="003B6AEE"/>
    <w:rsid w:val="003C06B1"/>
    <w:rsid w:val="003C124B"/>
    <w:rsid w:val="003C1FFA"/>
    <w:rsid w:val="003C35D2"/>
    <w:rsid w:val="003C4BC4"/>
    <w:rsid w:val="003D34C1"/>
    <w:rsid w:val="003D3920"/>
    <w:rsid w:val="003D57F6"/>
    <w:rsid w:val="003E02CD"/>
    <w:rsid w:val="003E47DB"/>
    <w:rsid w:val="003E5614"/>
    <w:rsid w:val="003E75E9"/>
    <w:rsid w:val="003F0F2F"/>
    <w:rsid w:val="003F249B"/>
    <w:rsid w:val="003F284B"/>
    <w:rsid w:val="003F4110"/>
    <w:rsid w:val="003F78D9"/>
    <w:rsid w:val="00400AAC"/>
    <w:rsid w:val="00401AF8"/>
    <w:rsid w:val="0040215C"/>
    <w:rsid w:val="00403B9A"/>
    <w:rsid w:val="004053E6"/>
    <w:rsid w:val="004078DA"/>
    <w:rsid w:val="004145CE"/>
    <w:rsid w:val="00415899"/>
    <w:rsid w:val="00416628"/>
    <w:rsid w:val="004177C6"/>
    <w:rsid w:val="00417EEB"/>
    <w:rsid w:val="004312FE"/>
    <w:rsid w:val="00434FCD"/>
    <w:rsid w:val="00436603"/>
    <w:rsid w:val="00440AA8"/>
    <w:rsid w:val="00450F7A"/>
    <w:rsid w:val="0045118B"/>
    <w:rsid w:val="00451377"/>
    <w:rsid w:val="004518DC"/>
    <w:rsid w:val="004539A5"/>
    <w:rsid w:val="00454F0D"/>
    <w:rsid w:val="00460C2F"/>
    <w:rsid w:val="004657CF"/>
    <w:rsid w:val="00477ACF"/>
    <w:rsid w:val="00486E1C"/>
    <w:rsid w:val="004907E4"/>
    <w:rsid w:val="00496C66"/>
    <w:rsid w:val="004A072C"/>
    <w:rsid w:val="004A5A97"/>
    <w:rsid w:val="004A65CC"/>
    <w:rsid w:val="004B7E2D"/>
    <w:rsid w:val="004C7DDB"/>
    <w:rsid w:val="004C7EC0"/>
    <w:rsid w:val="004D04FF"/>
    <w:rsid w:val="004D241E"/>
    <w:rsid w:val="004D5E73"/>
    <w:rsid w:val="004D7EAD"/>
    <w:rsid w:val="004D7F91"/>
    <w:rsid w:val="004E553D"/>
    <w:rsid w:val="004E7B51"/>
    <w:rsid w:val="004F1DA8"/>
    <w:rsid w:val="004F4C2C"/>
    <w:rsid w:val="004F6AB9"/>
    <w:rsid w:val="00501728"/>
    <w:rsid w:val="00501ABD"/>
    <w:rsid w:val="00502902"/>
    <w:rsid w:val="00502FA8"/>
    <w:rsid w:val="00503821"/>
    <w:rsid w:val="00512393"/>
    <w:rsid w:val="00512CC5"/>
    <w:rsid w:val="005150E7"/>
    <w:rsid w:val="00515DA4"/>
    <w:rsid w:val="00521EE2"/>
    <w:rsid w:val="00526032"/>
    <w:rsid w:val="00527CA5"/>
    <w:rsid w:val="00530DAB"/>
    <w:rsid w:val="00532CB8"/>
    <w:rsid w:val="00536F2A"/>
    <w:rsid w:val="00537CF8"/>
    <w:rsid w:val="00543C7E"/>
    <w:rsid w:val="00553F2A"/>
    <w:rsid w:val="00554D89"/>
    <w:rsid w:val="005552DE"/>
    <w:rsid w:val="005579AF"/>
    <w:rsid w:val="00561D7F"/>
    <w:rsid w:val="005630AC"/>
    <w:rsid w:val="00567A07"/>
    <w:rsid w:val="00572C2F"/>
    <w:rsid w:val="00585728"/>
    <w:rsid w:val="00590E2B"/>
    <w:rsid w:val="00592EE6"/>
    <w:rsid w:val="005971DB"/>
    <w:rsid w:val="005A3498"/>
    <w:rsid w:val="005A6510"/>
    <w:rsid w:val="005B0A71"/>
    <w:rsid w:val="005B317B"/>
    <w:rsid w:val="005C6F48"/>
    <w:rsid w:val="005D0D77"/>
    <w:rsid w:val="005D20A1"/>
    <w:rsid w:val="005D2EE5"/>
    <w:rsid w:val="005D3ECB"/>
    <w:rsid w:val="005D5B77"/>
    <w:rsid w:val="005E1521"/>
    <w:rsid w:val="005E1B47"/>
    <w:rsid w:val="005F0BE6"/>
    <w:rsid w:val="005F3020"/>
    <w:rsid w:val="005F6E3D"/>
    <w:rsid w:val="00602E8C"/>
    <w:rsid w:val="0060315C"/>
    <w:rsid w:val="00605E45"/>
    <w:rsid w:val="00606005"/>
    <w:rsid w:val="00613216"/>
    <w:rsid w:val="00614E83"/>
    <w:rsid w:val="00616505"/>
    <w:rsid w:val="00617045"/>
    <w:rsid w:val="00621C66"/>
    <w:rsid w:val="00623B67"/>
    <w:rsid w:val="00623BE3"/>
    <w:rsid w:val="00624E72"/>
    <w:rsid w:val="00625AC9"/>
    <w:rsid w:val="0062733D"/>
    <w:rsid w:val="006309FE"/>
    <w:rsid w:val="00633B7E"/>
    <w:rsid w:val="00642372"/>
    <w:rsid w:val="00645844"/>
    <w:rsid w:val="0064691D"/>
    <w:rsid w:val="00654F6A"/>
    <w:rsid w:val="006669C9"/>
    <w:rsid w:val="00671D67"/>
    <w:rsid w:val="00675564"/>
    <w:rsid w:val="0068243C"/>
    <w:rsid w:val="00682D3D"/>
    <w:rsid w:val="006845FD"/>
    <w:rsid w:val="00685031"/>
    <w:rsid w:val="00693F9E"/>
    <w:rsid w:val="00696201"/>
    <w:rsid w:val="006A0471"/>
    <w:rsid w:val="006A1444"/>
    <w:rsid w:val="006A2FE7"/>
    <w:rsid w:val="006A440E"/>
    <w:rsid w:val="006A4562"/>
    <w:rsid w:val="006B26D1"/>
    <w:rsid w:val="006B7E0C"/>
    <w:rsid w:val="006C0D94"/>
    <w:rsid w:val="006D3266"/>
    <w:rsid w:val="006D391F"/>
    <w:rsid w:val="006D7618"/>
    <w:rsid w:val="006E18BD"/>
    <w:rsid w:val="006E587E"/>
    <w:rsid w:val="006F4D26"/>
    <w:rsid w:val="00704A69"/>
    <w:rsid w:val="007074C2"/>
    <w:rsid w:val="007121A3"/>
    <w:rsid w:val="00714977"/>
    <w:rsid w:val="007153B8"/>
    <w:rsid w:val="00720AE0"/>
    <w:rsid w:val="007224F6"/>
    <w:rsid w:val="00723D3C"/>
    <w:rsid w:val="007240EA"/>
    <w:rsid w:val="007264F4"/>
    <w:rsid w:val="00727DA0"/>
    <w:rsid w:val="00734512"/>
    <w:rsid w:val="00745CA9"/>
    <w:rsid w:val="00746152"/>
    <w:rsid w:val="00751E4A"/>
    <w:rsid w:val="00752063"/>
    <w:rsid w:val="00753FAF"/>
    <w:rsid w:val="0075430C"/>
    <w:rsid w:val="007545FD"/>
    <w:rsid w:val="007564B0"/>
    <w:rsid w:val="007575A6"/>
    <w:rsid w:val="007578D9"/>
    <w:rsid w:val="00760722"/>
    <w:rsid w:val="007618CF"/>
    <w:rsid w:val="00762AA6"/>
    <w:rsid w:val="00770F43"/>
    <w:rsid w:val="00772201"/>
    <w:rsid w:val="00775446"/>
    <w:rsid w:val="0078000E"/>
    <w:rsid w:val="0078289F"/>
    <w:rsid w:val="0078415E"/>
    <w:rsid w:val="00786CDA"/>
    <w:rsid w:val="00790B4C"/>
    <w:rsid w:val="0079177D"/>
    <w:rsid w:val="007A5BAD"/>
    <w:rsid w:val="007B2439"/>
    <w:rsid w:val="007B47C9"/>
    <w:rsid w:val="007C01C8"/>
    <w:rsid w:val="007C2DDC"/>
    <w:rsid w:val="007C5623"/>
    <w:rsid w:val="007C56AE"/>
    <w:rsid w:val="007C7287"/>
    <w:rsid w:val="007D11A3"/>
    <w:rsid w:val="007D5E06"/>
    <w:rsid w:val="007D69EE"/>
    <w:rsid w:val="007D7A7F"/>
    <w:rsid w:val="007E24A8"/>
    <w:rsid w:val="007E2DD8"/>
    <w:rsid w:val="00801276"/>
    <w:rsid w:val="0080228D"/>
    <w:rsid w:val="00802664"/>
    <w:rsid w:val="00802CC6"/>
    <w:rsid w:val="008042F6"/>
    <w:rsid w:val="008050D1"/>
    <w:rsid w:val="00811610"/>
    <w:rsid w:val="008143D6"/>
    <w:rsid w:val="00816CD4"/>
    <w:rsid w:val="008172BC"/>
    <w:rsid w:val="008200C3"/>
    <w:rsid w:val="008219AD"/>
    <w:rsid w:val="008238D3"/>
    <w:rsid w:val="008247B2"/>
    <w:rsid w:val="008249D9"/>
    <w:rsid w:val="00826BDA"/>
    <w:rsid w:val="00830AF0"/>
    <w:rsid w:val="00831DB5"/>
    <w:rsid w:val="008346C2"/>
    <w:rsid w:val="00834B26"/>
    <w:rsid w:val="00836DE2"/>
    <w:rsid w:val="00837C00"/>
    <w:rsid w:val="00840207"/>
    <w:rsid w:val="00840524"/>
    <w:rsid w:val="00844C61"/>
    <w:rsid w:val="00846925"/>
    <w:rsid w:val="008476CC"/>
    <w:rsid w:val="00850C11"/>
    <w:rsid w:val="008512E2"/>
    <w:rsid w:val="0085202C"/>
    <w:rsid w:val="008554CF"/>
    <w:rsid w:val="00855E6A"/>
    <w:rsid w:val="00871000"/>
    <w:rsid w:val="0087351D"/>
    <w:rsid w:val="008739C6"/>
    <w:rsid w:val="0088610D"/>
    <w:rsid w:val="0089768D"/>
    <w:rsid w:val="008A2C62"/>
    <w:rsid w:val="008B2470"/>
    <w:rsid w:val="008B3A6B"/>
    <w:rsid w:val="008B59BA"/>
    <w:rsid w:val="008B696A"/>
    <w:rsid w:val="008C2278"/>
    <w:rsid w:val="008C5CBC"/>
    <w:rsid w:val="008C7248"/>
    <w:rsid w:val="008D1326"/>
    <w:rsid w:val="008D1A9E"/>
    <w:rsid w:val="008D2DDB"/>
    <w:rsid w:val="008D60AA"/>
    <w:rsid w:val="008E241F"/>
    <w:rsid w:val="008E5656"/>
    <w:rsid w:val="008F10D3"/>
    <w:rsid w:val="008F179E"/>
    <w:rsid w:val="008F1D99"/>
    <w:rsid w:val="008F2C22"/>
    <w:rsid w:val="008F38AD"/>
    <w:rsid w:val="008F44EA"/>
    <w:rsid w:val="008F54E6"/>
    <w:rsid w:val="00900685"/>
    <w:rsid w:val="00905B18"/>
    <w:rsid w:val="00906056"/>
    <w:rsid w:val="00911949"/>
    <w:rsid w:val="0091326F"/>
    <w:rsid w:val="00915F2F"/>
    <w:rsid w:val="009220C1"/>
    <w:rsid w:val="009378DC"/>
    <w:rsid w:val="0094495D"/>
    <w:rsid w:val="009471C8"/>
    <w:rsid w:val="009513FE"/>
    <w:rsid w:val="00957E2B"/>
    <w:rsid w:val="0096513F"/>
    <w:rsid w:val="00965778"/>
    <w:rsid w:val="00966225"/>
    <w:rsid w:val="00982F74"/>
    <w:rsid w:val="0098603E"/>
    <w:rsid w:val="00986E9E"/>
    <w:rsid w:val="00987FCD"/>
    <w:rsid w:val="00993727"/>
    <w:rsid w:val="00994FA3"/>
    <w:rsid w:val="009952BB"/>
    <w:rsid w:val="009A1E71"/>
    <w:rsid w:val="009A6525"/>
    <w:rsid w:val="009B51AD"/>
    <w:rsid w:val="009B527B"/>
    <w:rsid w:val="009C0CF0"/>
    <w:rsid w:val="009C100E"/>
    <w:rsid w:val="009C1441"/>
    <w:rsid w:val="009C17B6"/>
    <w:rsid w:val="009C56AB"/>
    <w:rsid w:val="009C5D25"/>
    <w:rsid w:val="009D1992"/>
    <w:rsid w:val="009D5DDD"/>
    <w:rsid w:val="009D70AE"/>
    <w:rsid w:val="009E0025"/>
    <w:rsid w:val="009E4E3F"/>
    <w:rsid w:val="009F1CB9"/>
    <w:rsid w:val="009F49A9"/>
    <w:rsid w:val="009F49C5"/>
    <w:rsid w:val="009F61A6"/>
    <w:rsid w:val="00A0128E"/>
    <w:rsid w:val="00A0161C"/>
    <w:rsid w:val="00A034C3"/>
    <w:rsid w:val="00A04959"/>
    <w:rsid w:val="00A0730E"/>
    <w:rsid w:val="00A117B1"/>
    <w:rsid w:val="00A14FDC"/>
    <w:rsid w:val="00A17B3B"/>
    <w:rsid w:val="00A207AF"/>
    <w:rsid w:val="00A20E31"/>
    <w:rsid w:val="00A2242C"/>
    <w:rsid w:val="00A2366F"/>
    <w:rsid w:val="00A245E7"/>
    <w:rsid w:val="00A26045"/>
    <w:rsid w:val="00A26C36"/>
    <w:rsid w:val="00A27011"/>
    <w:rsid w:val="00A3039D"/>
    <w:rsid w:val="00A31724"/>
    <w:rsid w:val="00A31F53"/>
    <w:rsid w:val="00A32D3F"/>
    <w:rsid w:val="00A34AB3"/>
    <w:rsid w:val="00A3618F"/>
    <w:rsid w:val="00A36840"/>
    <w:rsid w:val="00A42A8E"/>
    <w:rsid w:val="00A46DFC"/>
    <w:rsid w:val="00A472A6"/>
    <w:rsid w:val="00A511CF"/>
    <w:rsid w:val="00A55D23"/>
    <w:rsid w:val="00A5624A"/>
    <w:rsid w:val="00A56C36"/>
    <w:rsid w:val="00A60F0B"/>
    <w:rsid w:val="00A66B87"/>
    <w:rsid w:val="00A718E5"/>
    <w:rsid w:val="00A72831"/>
    <w:rsid w:val="00A75E5A"/>
    <w:rsid w:val="00A83504"/>
    <w:rsid w:val="00A843CB"/>
    <w:rsid w:val="00A924F9"/>
    <w:rsid w:val="00A92577"/>
    <w:rsid w:val="00A93068"/>
    <w:rsid w:val="00A94FF4"/>
    <w:rsid w:val="00A96997"/>
    <w:rsid w:val="00A97E89"/>
    <w:rsid w:val="00AA11DD"/>
    <w:rsid w:val="00AA2B3E"/>
    <w:rsid w:val="00AA41CE"/>
    <w:rsid w:val="00AA52EE"/>
    <w:rsid w:val="00AA71D1"/>
    <w:rsid w:val="00AA7E28"/>
    <w:rsid w:val="00AB13FF"/>
    <w:rsid w:val="00AB4B41"/>
    <w:rsid w:val="00AB52E7"/>
    <w:rsid w:val="00AC58CC"/>
    <w:rsid w:val="00AC5F89"/>
    <w:rsid w:val="00AD1F5B"/>
    <w:rsid w:val="00AD4276"/>
    <w:rsid w:val="00AD7B48"/>
    <w:rsid w:val="00AE06AA"/>
    <w:rsid w:val="00AE2B6C"/>
    <w:rsid w:val="00AE6D45"/>
    <w:rsid w:val="00AF0972"/>
    <w:rsid w:val="00AF1DE8"/>
    <w:rsid w:val="00AF534E"/>
    <w:rsid w:val="00B022D5"/>
    <w:rsid w:val="00B03708"/>
    <w:rsid w:val="00B21465"/>
    <w:rsid w:val="00B21663"/>
    <w:rsid w:val="00B24263"/>
    <w:rsid w:val="00B25BB4"/>
    <w:rsid w:val="00B30DB3"/>
    <w:rsid w:val="00B31970"/>
    <w:rsid w:val="00B31A25"/>
    <w:rsid w:val="00B3490B"/>
    <w:rsid w:val="00B4111A"/>
    <w:rsid w:val="00B459B0"/>
    <w:rsid w:val="00B47CC6"/>
    <w:rsid w:val="00B51DDB"/>
    <w:rsid w:val="00B51F32"/>
    <w:rsid w:val="00B55F13"/>
    <w:rsid w:val="00B56D89"/>
    <w:rsid w:val="00B57556"/>
    <w:rsid w:val="00B64305"/>
    <w:rsid w:val="00B70A60"/>
    <w:rsid w:val="00B74A99"/>
    <w:rsid w:val="00B76024"/>
    <w:rsid w:val="00B801C0"/>
    <w:rsid w:val="00B80430"/>
    <w:rsid w:val="00B82401"/>
    <w:rsid w:val="00B95622"/>
    <w:rsid w:val="00B96E04"/>
    <w:rsid w:val="00BA0F5E"/>
    <w:rsid w:val="00BA715C"/>
    <w:rsid w:val="00BB1B14"/>
    <w:rsid w:val="00BB1D79"/>
    <w:rsid w:val="00BB1DA2"/>
    <w:rsid w:val="00BB435A"/>
    <w:rsid w:val="00BB47A5"/>
    <w:rsid w:val="00BC0088"/>
    <w:rsid w:val="00BC0942"/>
    <w:rsid w:val="00BC69E9"/>
    <w:rsid w:val="00BD2E5A"/>
    <w:rsid w:val="00BE08E4"/>
    <w:rsid w:val="00BE1A1B"/>
    <w:rsid w:val="00BE3C43"/>
    <w:rsid w:val="00BF0052"/>
    <w:rsid w:val="00BF2499"/>
    <w:rsid w:val="00BF3F07"/>
    <w:rsid w:val="00BF5C68"/>
    <w:rsid w:val="00BF6853"/>
    <w:rsid w:val="00C01207"/>
    <w:rsid w:val="00C04C66"/>
    <w:rsid w:val="00C05A8C"/>
    <w:rsid w:val="00C111EC"/>
    <w:rsid w:val="00C12022"/>
    <w:rsid w:val="00C12557"/>
    <w:rsid w:val="00C13344"/>
    <w:rsid w:val="00C22CAB"/>
    <w:rsid w:val="00C2331D"/>
    <w:rsid w:val="00C24BD5"/>
    <w:rsid w:val="00C25DE5"/>
    <w:rsid w:val="00C25EDF"/>
    <w:rsid w:val="00C264E0"/>
    <w:rsid w:val="00C26F60"/>
    <w:rsid w:val="00C279C6"/>
    <w:rsid w:val="00C308BD"/>
    <w:rsid w:val="00C31160"/>
    <w:rsid w:val="00C3619D"/>
    <w:rsid w:val="00C3654E"/>
    <w:rsid w:val="00C374B3"/>
    <w:rsid w:val="00C37691"/>
    <w:rsid w:val="00C379B7"/>
    <w:rsid w:val="00C4256D"/>
    <w:rsid w:val="00C4262C"/>
    <w:rsid w:val="00C42B8E"/>
    <w:rsid w:val="00C45701"/>
    <w:rsid w:val="00C47836"/>
    <w:rsid w:val="00C5588D"/>
    <w:rsid w:val="00C55C6A"/>
    <w:rsid w:val="00C57218"/>
    <w:rsid w:val="00C616D0"/>
    <w:rsid w:val="00C635B0"/>
    <w:rsid w:val="00C63AB3"/>
    <w:rsid w:val="00C773ED"/>
    <w:rsid w:val="00C8489A"/>
    <w:rsid w:val="00C91434"/>
    <w:rsid w:val="00CA1803"/>
    <w:rsid w:val="00CA33BF"/>
    <w:rsid w:val="00CA3FA3"/>
    <w:rsid w:val="00CA4F0D"/>
    <w:rsid w:val="00CA7EFF"/>
    <w:rsid w:val="00CB2373"/>
    <w:rsid w:val="00CB237E"/>
    <w:rsid w:val="00CC5441"/>
    <w:rsid w:val="00CC7347"/>
    <w:rsid w:val="00CD0360"/>
    <w:rsid w:val="00CD04AF"/>
    <w:rsid w:val="00CD24E1"/>
    <w:rsid w:val="00CD3271"/>
    <w:rsid w:val="00CD52E4"/>
    <w:rsid w:val="00CD60C7"/>
    <w:rsid w:val="00CD6595"/>
    <w:rsid w:val="00CE09DB"/>
    <w:rsid w:val="00CE56E9"/>
    <w:rsid w:val="00CE61E4"/>
    <w:rsid w:val="00CF2196"/>
    <w:rsid w:val="00CF2C76"/>
    <w:rsid w:val="00D03950"/>
    <w:rsid w:val="00D049F1"/>
    <w:rsid w:val="00D04B32"/>
    <w:rsid w:val="00D06397"/>
    <w:rsid w:val="00D07C03"/>
    <w:rsid w:val="00D148C7"/>
    <w:rsid w:val="00D166F6"/>
    <w:rsid w:val="00D20FE6"/>
    <w:rsid w:val="00D234C7"/>
    <w:rsid w:val="00D237E5"/>
    <w:rsid w:val="00D246A5"/>
    <w:rsid w:val="00D246B7"/>
    <w:rsid w:val="00D35088"/>
    <w:rsid w:val="00D41377"/>
    <w:rsid w:val="00D4398C"/>
    <w:rsid w:val="00D47F00"/>
    <w:rsid w:val="00D50D72"/>
    <w:rsid w:val="00D50E49"/>
    <w:rsid w:val="00D55967"/>
    <w:rsid w:val="00D61796"/>
    <w:rsid w:val="00D63865"/>
    <w:rsid w:val="00D66290"/>
    <w:rsid w:val="00D66639"/>
    <w:rsid w:val="00D66738"/>
    <w:rsid w:val="00D724D2"/>
    <w:rsid w:val="00D724EB"/>
    <w:rsid w:val="00D72900"/>
    <w:rsid w:val="00D74388"/>
    <w:rsid w:val="00D82378"/>
    <w:rsid w:val="00D82D78"/>
    <w:rsid w:val="00D842F8"/>
    <w:rsid w:val="00D85C92"/>
    <w:rsid w:val="00D952C8"/>
    <w:rsid w:val="00D96043"/>
    <w:rsid w:val="00DA301B"/>
    <w:rsid w:val="00DA5B50"/>
    <w:rsid w:val="00DB003E"/>
    <w:rsid w:val="00DB20B6"/>
    <w:rsid w:val="00DB5AA9"/>
    <w:rsid w:val="00DC0536"/>
    <w:rsid w:val="00DC05F4"/>
    <w:rsid w:val="00DC2036"/>
    <w:rsid w:val="00DC2290"/>
    <w:rsid w:val="00DC2396"/>
    <w:rsid w:val="00DC7273"/>
    <w:rsid w:val="00DD399D"/>
    <w:rsid w:val="00DF111B"/>
    <w:rsid w:val="00DF5867"/>
    <w:rsid w:val="00DF5B15"/>
    <w:rsid w:val="00E02AD2"/>
    <w:rsid w:val="00E0338C"/>
    <w:rsid w:val="00E1124B"/>
    <w:rsid w:val="00E11281"/>
    <w:rsid w:val="00E14CA9"/>
    <w:rsid w:val="00E2499D"/>
    <w:rsid w:val="00E26184"/>
    <w:rsid w:val="00E313DB"/>
    <w:rsid w:val="00E34911"/>
    <w:rsid w:val="00E34B12"/>
    <w:rsid w:val="00E356FE"/>
    <w:rsid w:val="00E363C3"/>
    <w:rsid w:val="00E407A0"/>
    <w:rsid w:val="00E43638"/>
    <w:rsid w:val="00E473E1"/>
    <w:rsid w:val="00E55462"/>
    <w:rsid w:val="00E55DA9"/>
    <w:rsid w:val="00E57A23"/>
    <w:rsid w:val="00E60E86"/>
    <w:rsid w:val="00E61755"/>
    <w:rsid w:val="00E66CCA"/>
    <w:rsid w:val="00E7062C"/>
    <w:rsid w:val="00E723B8"/>
    <w:rsid w:val="00E72D36"/>
    <w:rsid w:val="00E764CB"/>
    <w:rsid w:val="00E86184"/>
    <w:rsid w:val="00E9588F"/>
    <w:rsid w:val="00EA1BD9"/>
    <w:rsid w:val="00EA21E8"/>
    <w:rsid w:val="00EA2392"/>
    <w:rsid w:val="00EA646E"/>
    <w:rsid w:val="00EB19ED"/>
    <w:rsid w:val="00EB6BC9"/>
    <w:rsid w:val="00EC5F4C"/>
    <w:rsid w:val="00EC6690"/>
    <w:rsid w:val="00EC7BE2"/>
    <w:rsid w:val="00ED0A29"/>
    <w:rsid w:val="00ED113C"/>
    <w:rsid w:val="00ED2B89"/>
    <w:rsid w:val="00ED6312"/>
    <w:rsid w:val="00EE002D"/>
    <w:rsid w:val="00EE2B26"/>
    <w:rsid w:val="00EE33D3"/>
    <w:rsid w:val="00EE4B3A"/>
    <w:rsid w:val="00EE4B58"/>
    <w:rsid w:val="00EE52B7"/>
    <w:rsid w:val="00EF1699"/>
    <w:rsid w:val="00EF44A5"/>
    <w:rsid w:val="00EF4984"/>
    <w:rsid w:val="00F01DD5"/>
    <w:rsid w:val="00F0746A"/>
    <w:rsid w:val="00F1290E"/>
    <w:rsid w:val="00F13EF9"/>
    <w:rsid w:val="00F142EF"/>
    <w:rsid w:val="00F1444E"/>
    <w:rsid w:val="00F16944"/>
    <w:rsid w:val="00F20761"/>
    <w:rsid w:val="00F216BB"/>
    <w:rsid w:val="00F2292F"/>
    <w:rsid w:val="00F2791F"/>
    <w:rsid w:val="00F27E48"/>
    <w:rsid w:val="00F27F33"/>
    <w:rsid w:val="00F30C82"/>
    <w:rsid w:val="00F36164"/>
    <w:rsid w:val="00F365E6"/>
    <w:rsid w:val="00F3734D"/>
    <w:rsid w:val="00F37582"/>
    <w:rsid w:val="00F4093A"/>
    <w:rsid w:val="00F40DDF"/>
    <w:rsid w:val="00F5147C"/>
    <w:rsid w:val="00F51D68"/>
    <w:rsid w:val="00F5301F"/>
    <w:rsid w:val="00F533A8"/>
    <w:rsid w:val="00F553F9"/>
    <w:rsid w:val="00F57F6F"/>
    <w:rsid w:val="00F61E51"/>
    <w:rsid w:val="00F63420"/>
    <w:rsid w:val="00F70840"/>
    <w:rsid w:val="00F8099E"/>
    <w:rsid w:val="00F80D40"/>
    <w:rsid w:val="00F80F38"/>
    <w:rsid w:val="00F8288A"/>
    <w:rsid w:val="00F82D01"/>
    <w:rsid w:val="00F915A9"/>
    <w:rsid w:val="00F94FC5"/>
    <w:rsid w:val="00FA2B74"/>
    <w:rsid w:val="00FA2F06"/>
    <w:rsid w:val="00FA6416"/>
    <w:rsid w:val="00FA65AC"/>
    <w:rsid w:val="00FA70A9"/>
    <w:rsid w:val="00FB1D92"/>
    <w:rsid w:val="00FC4816"/>
    <w:rsid w:val="00FC5210"/>
    <w:rsid w:val="00FC7196"/>
    <w:rsid w:val="00FE4E58"/>
    <w:rsid w:val="00FE54B7"/>
    <w:rsid w:val="00FE6511"/>
    <w:rsid w:val="00FF04D9"/>
    <w:rsid w:val="00FF2D5F"/>
    <w:rsid w:val="00FF73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2B681ED9"/>
  <w15:docId w15:val="{05DACE5E-DA97-4144-B955-01CA700E7E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CF2C76"/>
    <w:pPr>
      <w:widowControl w:val="0"/>
      <w:jc w:val="both"/>
    </w:pPr>
    <w:rPr>
      <w:kern w:val="2"/>
      <w:sz w:val="21"/>
      <w:szCs w:val="24"/>
    </w:rPr>
  </w:style>
  <w:style w:type="paragraph" w:styleId="2">
    <w:name w:val="heading 2"/>
    <w:basedOn w:val="a"/>
    <w:link w:val="20"/>
    <w:uiPriority w:val="9"/>
    <w:qFormat/>
    <w:rsid w:val="00AB13FF"/>
    <w:pPr>
      <w:widowControl/>
      <w:spacing w:before="100" w:beforeAutospacing="1" w:after="100" w:afterAutospacing="1"/>
      <w:jc w:val="left"/>
      <w:outlineLvl w:val="1"/>
    </w:pPr>
    <w:rPr>
      <w:rFonts w:ascii="ＭＳ Ｐゴシック" w:eastAsia="ＭＳ Ｐゴシック" w:hAnsi="ＭＳ Ｐゴシック" w:cs="ＭＳ Ｐゴシック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rsid w:val="002D29C7"/>
    <w:pPr>
      <w:widowControl w:val="0"/>
      <w:wordWrap w:val="0"/>
      <w:autoSpaceDE w:val="0"/>
      <w:autoSpaceDN w:val="0"/>
      <w:adjustRightInd w:val="0"/>
      <w:spacing w:line="263" w:lineRule="exact"/>
      <w:jc w:val="both"/>
    </w:pPr>
    <w:rPr>
      <w:rFonts w:eastAsia="ＭＳ ゴシック" w:cs="ＭＳ ゴシック"/>
      <w:spacing w:val="-2"/>
      <w:sz w:val="22"/>
      <w:szCs w:val="22"/>
    </w:rPr>
  </w:style>
  <w:style w:type="character" w:styleId="a4">
    <w:name w:val="Strong"/>
    <w:uiPriority w:val="22"/>
    <w:qFormat/>
    <w:rsid w:val="0064691D"/>
    <w:rPr>
      <w:b/>
      <w:bCs/>
    </w:rPr>
  </w:style>
  <w:style w:type="character" w:styleId="a5">
    <w:name w:val="Hyperlink"/>
    <w:rsid w:val="00A75E5A"/>
    <w:rPr>
      <w:color w:val="0000FF"/>
      <w:u w:val="single"/>
    </w:rPr>
  </w:style>
  <w:style w:type="paragraph" w:styleId="a6">
    <w:name w:val="footer"/>
    <w:basedOn w:val="a"/>
    <w:rsid w:val="0089768D"/>
    <w:pPr>
      <w:tabs>
        <w:tab w:val="center" w:pos="4252"/>
        <w:tab w:val="right" w:pos="8504"/>
      </w:tabs>
      <w:snapToGrid w:val="0"/>
    </w:pPr>
  </w:style>
  <w:style w:type="character" w:styleId="a7">
    <w:name w:val="page number"/>
    <w:basedOn w:val="a0"/>
    <w:rsid w:val="0089768D"/>
  </w:style>
  <w:style w:type="paragraph" w:styleId="a8">
    <w:name w:val="Balloon Text"/>
    <w:basedOn w:val="a"/>
    <w:link w:val="a9"/>
    <w:uiPriority w:val="99"/>
    <w:semiHidden/>
    <w:unhideWhenUsed/>
    <w:rsid w:val="00C25EDF"/>
    <w:rPr>
      <w:rFonts w:ascii="Arial" w:eastAsia="ＭＳ ゴシック" w:hAnsi="Arial"/>
      <w:sz w:val="18"/>
      <w:szCs w:val="18"/>
    </w:rPr>
  </w:style>
  <w:style w:type="character" w:customStyle="1" w:styleId="a9">
    <w:name w:val="吹き出し (文字)"/>
    <w:link w:val="a8"/>
    <w:uiPriority w:val="99"/>
    <w:semiHidden/>
    <w:rsid w:val="00C25EDF"/>
    <w:rPr>
      <w:rFonts w:ascii="Arial" w:eastAsia="ＭＳ ゴシック" w:hAnsi="Arial" w:cs="Times New Roman"/>
      <w:kern w:val="2"/>
      <w:sz w:val="18"/>
      <w:szCs w:val="18"/>
    </w:rPr>
  </w:style>
  <w:style w:type="paragraph" w:customStyle="1" w:styleId="HTMLBody">
    <w:name w:val="HTML Body"/>
    <w:rsid w:val="00753FAF"/>
    <w:pPr>
      <w:widowControl w:val="0"/>
      <w:autoSpaceDE w:val="0"/>
      <w:autoSpaceDN w:val="0"/>
      <w:adjustRightInd w:val="0"/>
    </w:pPr>
    <w:rPr>
      <w:rFonts w:ascii="ＭＳ Ｐゴシック" w:eastAsia="ＭＳ Ｐゴシック" w:hAnsi="Times New Roman"/>
      <w:sz w:val="24"/>
      <w:szCs w:val="24"/>
    </w:rPr>
  </w:style>
  <w:style w:type="paragraph" w:styleId="aa">
    <w:name w:val="header"/>
    <w:basedOn w:val="a"/>
    <w:link w:val="ab"/>
    <w:uiPriority w:val="99"/>
    <w:unhideWhenUsed/>
    <w:rsid w:val="001D0AFC"/>
    <w:pPr>
      <w:tabs>
        <w:tab w:val="center" w:pos="4252"/>
        <w:tab w:val="right" w:pos="8504"/>
      </w:tabs>
      <w:snapToGrid w:val="0"/>
    </w:pPr>
  </w:style>
  <w:style w:type="character" w:customStyle="1" w:styleId="ab">
    <w:name w:val="ヘッダー (文字)"/>
    <w:link w:val="aa"/>
    <w:uiPriority w:val="99"/>
    <w:rsid w:val="001D0AFC"/>
    <w:rPr>
      <w:kern w:val="2"/>
      <w:sz w:val="21"/>
      <w:szCs w:val="24"/>
    </w:rPr>
  </w:style>
  <w:style w:type="character" w:customStyle="1" w:styleId="small1">
    <w:name w:val="small1"/>
    <w:rsid w:val="003E5614"/>
    <w:rPr>
      <w:rFonts w:ascii="lr" w:hAnsi="lr" w:hint="default"/>
      <w:b/>
      <w:bCs/>
      <w:color w:val="00008B"/>
      <w:sz w:val="22"/>
      <w:szCs w:val="22"/>
    </w:rPr>
  </w:style>
  <w:style w:type="character" w:customStyle="1" w:styleId="apple-style-span">
    <w:name w:val="apple-style-span"/>
    <w:basedOn w:val="a0"/>
    <w:rsid w:val="00DC2290"/>
  </w:style>
  <w:style w:type="paragraph" w:styleId="ac">
    <w:name w:val="Plain Text"/>
    <w:basedOn w:val="a"/>
    <w:link w:val="ad"/>
    <w:uiPriority w:val="99"/>
    <w:unhideWhenUsed/>
    <w:rsid w:val="004518DC"/>
    <w:pPr>
      <w:jc w:val="left"/>
    </w:pPr>
    <w:rPr>
      <w:rFonts w:ascii="ＭＳ ゴシック" w:eastAsia="ＭＳ ゴシック" w:hAnsi="Courier New" w:cs="Courier New"/>
      <w:sz w:val="20"/>
      <w:szCs w:val="21"/>
    </w:rPr>
  </w:style>
  <w:style w:type="character" w:customStyle="1" w:styleId="ad">
    <w:name w:val="書式なし (文字)"/>
    <w:link w:val="ac"/>
    <w:uiPriority w:val="99"/>
    <w:rsid w:val="004518DC"/>
    <w:rPr>
      <w:rFonts w:ascii="ＭＳ ゴシック" w:eastAsia="ＭＳ ゴシック" w:hAnsi="Courier New" w:cs="Courier New"/>
      <w:kern w:val="2"/>
      <w:szCs w:val="21"/>
    </w:rPr>
  </w:style>
  <w:style w:type="character" w:styleId="ae">
    <w:name w:val="annotation reference"/>
    <w:uiPriority w:val="99"/>
    <w:semiHidden/>
    <w:unhideWhenUsed/>
    <w:rsid w:val="00F01DD5"/>
    <w:rPr>
      <w:sz w:val="18"/>
      <w:szCs w:val="18"/>
    </w:rPr>
  </w:style>
  <w:style w:type="paragraph" w:styleId="af">
    <w:name w:val="annotation text"/>
    <w:basedOn w:val="a"/>
    <w:link w:val="af0"/>
    <w:uiPriority w:val="99"/>
    <w:unhideWhenUsed/>
    <w:rsid w:val="00F01DD5"/>
    <w:pPr>
      <w:jc w:val="left"/>
    </w:pPr>
  </w:style>
  <w:style w:type="character" w:customStyle="1" w:styleId="af0">
    <w:name w:val="コメント文字列 (文字)"/>
    <w:link w:val="af"/>
    <w:uiPriority w:val="99"/>
    <w:rsid w:val="00F01DD5"/>
    <w:rPr>
      <w:kern w:val="2"/>
      <w:sz w:val="21"/>
      <w:szCs w:val="24"/>
    </w:rPr>
  </w:style>
  <w:style w:type="paragraph" w:styleId="af1">
    <w:name w:val="annotation subject"/>
    <w:basedOn w:val="af"/>
    <w:next w:val="af"/>
    <w:link w:val="af2"/>
    <w:uiPriority w:val="99"/>
    <w:semiHidden/>
    <w:unhideWhenUsed/>
    <w:rsid w:val="00F01DD5"/>
    <w:rPr>
      <w:b/>
      <w:bCs/>
    </w:rPr>
  </w:style>
  <w:style w:type="character" w:customStyle="1" w:styleId="af2">
    <w:name w:val="コメント内容 (文字)"/>
    <w:link w:val="af1"/>
    <w:uiPriority w:val="99"/>
    <w:semiHidden/>
    <w:rsid w:val="00F01DD5"/>
    <w:rPr>
      <w:b/>
      <w:bCs/>
      <w:kern w:val="2"/>
      <w:sz w:val="21"/>
      <w:szCs w:val="24"/>
    </w:rPr>
  </w:style>
  <w:style w:type="paragraph" w:styleId="af3">
    <w:name w:val="List Paragraph"/>
    <w:basedOn w:val="a"/>
    <w:uiPriority w:val="34"/>
    <w:qFormat/>
    <w:rsid w:val="00760722"/>
    <w:pPr>
      <w:ind w:leftChars="400" w:left="840"/>
    </w:pPr>
    <w:rPr>
      <w:szCs w:val="22"/>
    </w:rPr>
  </w:style>
  <w:style w:type="table" w:styleId="af4">
    <w:name w:val="Table Grid"/>
    <w:basedOn w:val="a1"/>
    <w:uiPriority w:val="59"/>
    <w:rsid w:val="005E15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DF5B15"/>
    <w:pPr>
      <w:widowControl w:val="0"/>
      <w:autoSpaceDE w:val="0"/>
      <w:autoSpaceDN w:val="0"/>
      <w:adjustRightInd w:val="0"/>
    </w:pPr>
    <w:rPr>
      <w:rFonts w:ascii="游明朝" w:eastAsia="游明朝" w:cs="游明朝"/>
      <w:color w:val="000000"/>
      <w:sz w:val="24"/>
      <w:szCs w:val="24"/>
    </w:rPr>
  </w:style>
  <w:style w:type="character" w:customStyle="1" w:styleId="20">
    <w:name w:val="見出し 2 (文字)"/>
    <w:link w:val="2"/>
    <w:uiPriority w:val="9"/>
    <w:rsid w:val="00AB13FF"/>
    <w:rPr>
      <w:rFonts w:ascii="ＭＳ Ｐゴシック" w:eastAsia="ＭＳ Ｐゴシック" w:hAnsi="ＭＳ Ｐゴシック" w:cs="ＭＳ Ｐゴシック"/>
      <w:b/>
      <w:bCs/>
      <w:sz w:val="36"/>
      <w:szCs w:val="36"/>
    </w:rPr>
  </w:style>
  <w:style w:type="paragraph" w:styleId="Web">
    <w:name w:val="Normal (Web)"/>
    <w:basedOn w:val="a"/>
    <w:uiPriority w:val="99"/>
    <w:semiHidden/>
    <w:unhideWhenUsed/>
    <w:rsid w:val="00AB13FF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</w:rPr>
  </w:style>
  <w:style w:type="paragraph" w:styleId="af5">
    <w:name w:val="No Spacing"/>
    <w:uiPriority w:val="1"/>
    <w:qFormat/>
    <w:rsid w:val="00592EE6"/>
    <w:pPr>
      <w:widowControl w:val="0"/>
      <w:jc w:val="both"/>
    </w:pPr>
    <w:rPr>
      <w:kern w:val="2"/>
      <w:sz w:val="21"/>
      <w:szCs w:val="24"/>
    </w:rPr>
  </w:style>
  <w:style w:type="character" w:styleId="af6">
    <w:name w:val="Unresolved Mention"/>
    <w:basedOn w:val="a0"/>
    <w:uiPriority w:val="99"/>
    <w:semiHidden/>
    <w:unhideWhenUsed/>
    <w:rsid w:val="00C3654E"/>
    <w:rPr>
      <w:color w:val="605E5C"/>
      <w:shd w:val="clear" w:color="auto" w:fill="E1DFDD"/>
    </w:rPr>
  </w:style>
  <w:style w:type="paragraph" w:styleId="af7">
    <w:name w:val="Date"/>
    <w:basedOn w:val="a"/>
    <w:next w:val="a"/>
    <w:link w:val="af8"/>
    <w:uiPriority w:val="99"/>
    <w:semiHidden/>
    <w:unhideWhenUsed/>
    <w:rsid w:val="00440AA8"/>
  </w:style>
  <w:style w:type="character" w:customStyle="1" w:styleId="af8">
    <w:name w:val="日付 (文字)"/>
    <w:basedOn w:val="a0"/>
    <w:link w:val="af7"/>
    <w:uiPriority w:val="99"/>
    <w:semiHidden/>
    <w:rsid w:val="00440AA8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22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5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6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8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77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55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1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16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6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78718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51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9288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5352654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83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24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9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8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62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7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51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12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02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65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02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62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33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97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96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5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85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06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5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35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15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8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31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4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03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06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46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16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3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37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7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85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21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80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AFA0A5-5F55-8E4B-866B-CCD7D7FBC2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26</Words>
  <Characters>723</Characters>
  <Application>Microsoft Office Word</Application>
  <DocSecurity>0</DocSecurity>
  <Lines>6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日本生物工学会西日本支部　平成21年度第1回役員・評議員会</vt:lpstr>
      <vt:lpstr>日本生物工学会西日本支部　平成21年度第1回役員・評議員会</vt:lpstr>
    </vt:vector>
  </TitlesOfParts>
  <Company/>
  <LinksUpToDate>false</LinksUpToDate>
  <CharactersWithSpaces>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日本生物工学会西日本支部　平成21年度第1回役員・評議員会</dc:title>
  <dc:subject/>
  <dc:creator>あざかみ</dc:creator>
  <cp:keywords/>
  <cp:lastModifiedBy>石田　丈典</cp:lastModifiedBy>
  <cp:revision>3</cp:revision>
  <cp:lastPrinted>2025-03-28T02:53:00Z</cp:lastPrinted>
  <dcterms:created xsi:type="dcterms:W3CDTF">2025-09-25T05:15:00Z</dcterms:created>
  <dcterms:modified xsi:type="dcterms:W3CDTF">2025-09-25T0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05e980b0cfbb478798480605e214a4eb1775484436639d722533f3bd40d92b9</vt:lpwstr>
  </property>
</Properties>
</file>